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FE8E6F" w14:textId="77777777" w:rsidR="00AC021B" w:rsidRDefault="00000000">
      <w:pPr>
        <w:pStyle w:val="Title"/>
      </w:pPr>
      <w:r>
        <w:t>Final_project_sds230</w:t>
      </w:r>
    </w:p>
    <w:p w14:paraId="60AAFBFC" w14:textId="77777777" w:rsidR="00AC021B" w:rsidRDefault="00000000">
      <w:pPr>
        <w:pStyle w:val="Date"/>
      </w:pPr>
      <w:r>
        <w:t>2024-07-25</w:t>
      </w:r>
    </w:p>
    <w:p w14:paraId="667A6236" w14:textId="31E97835" w:rsidR="00AC021B" w:rsidRDefault="00000000" w:rsidP="006D7D3A">
      <w:pPr>
        <w:pStyle w:val="Heading1"/>
      </w:pPr>
      <w:bookmarkStart w:id="0" w:name="introduction"/>
      <w:r>
        <w:t>Introduction</w:t>
      </w:r>
    </w:p>
    <w:p w14:paraId="0CC8A934" w14:textId="7BB28921" w:rsidR="006D7D3A" w:rsidRPr="006D7D3A" w:rsidRDefault="00CB48F3" w:rsidP="00C50FAF">
      <w:pPr>
        <w:pStyle w:val="FirstParagraph"/>
      </w:pPr>
      <w:r w:rsidRPr="00CB48F3">
        <w:rPr>
          <w:highlight w:val="yellow"/>
        </w:rPr>
        <w:t>CH Intro</w:t>
      </w:r>
      <w:r>
        <w:t xml:space="preserve">: </w:t>
      </w:r>
      <w:r w:rsidR="006D7D3A">
        <w:t>In our final project, we aim to uncover insights into pressing real-world issues by analyzing various subsets of data f</w:t>
      </w:r>
      <w:r w:rsidR="00C50FAF">
        <w:t>ro</w:t>
      </w:r>
      <w:r w:rsidR="006D7D3A">
        <w:t>m the World Bank's 2016 annual report. Our focus will be on exploring politically charged topics such as the impact of air pollution, gun ownership, and access to abortion on life expectancy. By setting aside the rhetoric, we seek to understand what the data itself reveals</w:t>
      </w:r>
      <w:r w:rsidR="00C50FAF">
        <w:t xml:space="preserve">. </w:t>
      </w:r>
      <w:r w:rsidR="006D7D3A">
        <w:t>Each subsection of our analysis will begin with a quick introduction of the variables under consideration, and our methodology for examining these relationships. Through our data analysis, we hope to contribute a clearer understanding of these critical issues and the factors that influence human well-being.</w:t>
      </w:r>
    </w:p>
    <w:p w14:paraId="0016AA68" w14:textId="77777777" w:rsidR="00AC021B" w:rsidRDefault="00000000">
      <w:pPr>
        <w:pStyle w:val="Heading2"/>
      </w:pPr>
      <w:bookmarkStart w:id="1" w:name="data-cleaning"/>
      <w:r>
        <w:t>data cleaning</w:t>
      </w:r>
    </w:p>
    <w:p w14:paraId="009403C5" w14:textId="77777777" w:rsidR="00AC021B" w:rsidRDefault="00000000">
      <w:pPr>
        <w:pStyle w:val="Heading2"/>
      </w:pPr>
      <w:bookmarkStart w:id="2" w:name="descriptive-plots-summary-information"/>
      <w:bookmarkEnd w:id="1"/>
      <w:r>
        <w:t>descriptive plots, summary information</w:t>
      </w:r>
    </w:p>
    <w:p w14:paraId="49614195" w14:textId="77777777" w:rsidR="00AC021B" w:rsidRDefault="00000000">
      <w:pPr>
        <w:pStyle w:val="Heading2"/>
      </w:pPr>
      <w:bookmarkStart w:id="3" w:name="t-test---claire"/>
      <w:bookmarkEnd w:id="2"/>
      <w:r>
        <w:t>T Test - Claire</w:t>
      </w:r>
    </w:p>
    <w:p w14:paraId="331DCE49" w14:textId="77777777" w:rsidR="00AC021B" w:rsidRDefault="00000000">
      <w:pPr>
        <w:pStyle w:val="FirstParagraph"/>
      </w:pPr>
      <w:r>
        <w:rPr>
          <w:i/>
          <w:iCs/>
        </w:rPr>
        <w:t>We are investigating whether the global average life expectancy in 2016 significantly differs from 75 years using a one sample t-test. The dataset consists of the variables “Country” (the country name) and “LifeExp” (life expectancy in years) from the 2016 World Bank data.</w:t>
      </w:r>
    </w:p>
    <w:p w14:paraId="197F8A55" w14:textId="77777777" w:rsidR="00AC021B" w:rsidRDefault="00000000">
      <w:pPr>
        <w:pStyle w:val="SourceCode"/>
      </w:pPr>
      <w:r>
        <w:rPr>
          <w:rStyle w:val="VerbatimChar"/>
        </w:rPr>
        <w:t>## [1] "Country" "LifeExp"</w:t>
      </w:r>
    </w:p>
    <w:p w14:paraId="4CEAA11D" w14:textId="77777777" w:rsidR="00AC021B" w:rsidRDefault="00000000">
      <w:pPr>
        <w:pStyle w:val="SourceCode"/>
      </w:pPr>
      <w:r>
        <w:rPr>
          <w:rStyle w:val="VerbatimChar"/>
        </w:rPr>
        <w:t>## '</w:t>
      </w:r>
      <w:proofErr w:type="gramStart"/>
      <w:r>
        <w:rPr>
          <w:rStyle w:val="VerbatimChar"/>
        </w:rPr>
        <w:t>data.frame</w:t>
      </w:r>
      <w:proofErr w:type="gramEnd"/>
      <w:r>
        <w:rPr>
          <w:rStyle w:val="VerbatimChar"/>
        </w:rPr>
        <w:t>':    217 obs. of  2 variables:</w:t>
      </w:r>
      <w:r>
        <w:br/>
      </w:r>
      <w:r>
        <w:rPr>
          <w:rStyle w:val="VerbatimChar"/>
        </w:rPr>
        <w:t>##  $ Country: chr  "Afghanistan" "Albania" "Algeria" "American Samoa" ...</w:t>
      </w:r>
      <w:r>
        <w:br/>
      </w:r>
      <w:r>
        <w:rPr>
          <w:rStyle w:val="VerbatimChar"/>
        </w:rPr>
        <w:t>##  $ LifeExp: num  63.7 78.3 76.1 NA NA ...</w:t>
      </w:r>
    </w:p>
    <w:p w14:paraId="6033C540" w14:textId="77777777" w:rsidR="00AC021B" w:rsidRDefault="00000000">
      <w:pPr>
        <w:pStyle w:val="SourceCode"/>
      </w:pPr>
      <w:r>
        <w:rPr>
          <w:rStyle w:val="VerbatimChar"/>
        </w:rPr>
        <w:t xml:space="preserve">##    Country             LifeExp     </w:t>
      </w:r>
      <w:r>
        <w:br/>
      </w:r>
      <w:r>
        <w:rPr>
          <w:rStyle w:val="VerbatimChar"/>
        </w:rPr>
        <w:t>#</w:t>
      </w:r>
      <w:proofErr w:type="gramStart"/>
      <w:r>
        <w:rPr>
          <w:rStyle w:val="VerbatimChar"/>
        </w:rPr>
        <w:t>#  Length</w:t>
      </w:r>
      <w:proofErr w:type="gramEnd"/>
      <w:r>
        <w:rPr>
          <w:rStyle w:val="VerbatimChar"/>
        </w:rPr>
        <w:t xml:space="preserve">:199         Min.   :51.84  </w:t>
      </w:r>
      <w:r>
        <w:br/>
      </w:r>
      <w:r>
        <w:rPr>
          <w:rStyle w:val="VerbatimChar"/>
        </w:rPr>
        <w:t>#</w:t>
      </w:r>
      <w:proofErr w:type="gramStart"/>
      <w:r>
        <w:rPr>
          <w:rStyle w:val="VerbatimChar"/>
        </w:rPr>
        <w:t>#  Class</w:t>
      </w:r>
      <w:proofErr w:type="gramEnd"/>
      <w:r>
        <w:rPr>
          <w:rStyle w:val="VerbatimChar"/>
        </w:rPr>
        <w:t xml:space="preserve"> :character   1st Qu.:66.67  </w:t>
      </w:r>
      <w:r>
        <w:br/>
      </w:r>
      <w:r>
        <w:rPr>
          <w:rStyle w:val="VerbatimChar"/>
        </w:rPr>
        <w:t xml:space="preserve">##  Mode  :character   Median :74.31  </w:t>
      </w:r>
      <w:r>
        <w:br/>
      </w:r>
      <w:r>
        <w:rPr>
          <w:rStyle w:val="VerbatimChar"/>
        </w:rPr>
        <w:t xml:space="preserve">##                     Mean   :72.20  </w:t>
      </w:r>
      <w:r>
        <w:br/>
      </w:r>
      <w:r>
        <w:rPr>
          <w:rStyle w:val="VerbatimChar"/>
        </w:rPr>
        <w:t xml:space="preserve">##                     3rd Qu.:77.61  </w:t>
      </w:r>
      <w:r>
        <w:br/>
      </w:r>
      <w:r>
        <w:rPr>
          <w:rStyle w:val="VerbatimChar"/>
        </w:rPr>
        <w:t>##                     Max.   :84.23</w:t>
      </w:r>
    </w:p>
    <w:p w14:paraId="3D2321C9" w14:textId="77777777" w:rsidR="00AC021B" w:rsidRDefault="00000000">
      <w:pPr>
        <w:pStyle w:val="SourceCode"/>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data:  wbLife$LifeExp</w:t>
      </w:r>
      <w:r>
        <w:br/>
      </w:r>
      <w:r>
        <w:rPr>
          <w:rStyle w:val="VerbatimChar"/>
        </w:rPr>
        <w:t>## t = -5.0675, df = 198, p-value = 9.214e-07</w:t>
      </w:r>
      <w:r>
        <w:br/>
      </w:r>
      <w:r>
        <w:rPr>
          <w:rStyle w:val="VerbatimChar"/>
        </w:rPr>
        <w:t>## alternative hypothesis: true mean is not equal to 75</w:t>
      </w:r>
      <w:r>
        <w:br/>
      </w:r>
      <w:r>
        <w:rPr>
          <w:rStyle w:val="VerbatimChar"/>
        </w:rPr>
        <w:t>## 95 percent confidence interval:</w:t>
      </w:r>
      <w:r>
        <w:br/>
      </w:r>
      <w:r>
        <w:rPr>
          <w:rStyle w:val="VerbatimChar"/>
        </w:rPr>
        <w:lastRenderedPageBreak/>
        <w:t>##  71.11137 73.29004</w:t>
      </w:r>
      <w:r>
        <w:br/>
      </w:r>
      <w:r>
        <w:rPr>
          <w:rStyle w:val="VerbatimChar"/>
        </w:rPr>
        <w:t>## sample estimates:</w:t>
      </w:r>
      <w:r>
        <w:br/>
      </w:r>
      <w:r>
        <w:rPr>
          <w:rStyle w:val="VerbatimChar"/>
        </w:rPr>
        <w:t xml:space="preserve">## mean of x </w:t>
      </w:r>
      <w:r>
        <w:br/>
      </w:r>
      <w:r>
        <w:rPr>
          <w:rStyle w:val="VerbatimChar"/>
        </w:rPr>
        <w:t>##  72.20071</w:t>
      </w:r>
    </w:p>
    <w:p w14:paraId="07D3E754" w14:textId="77777777" w:rsidR="00AC021B" w:rsidRDefault="00000000">
      <w:pPr>
        <w:pStyle w:val="Heading2"/>
      </w:pPr>
      <w:bookmarkStart w:id="4" w:name="analysis---claire"/>
      <w:bookmarkEnd w:id="3"/>
      <w:r>
        <w:t>Analysis - Claire</w:t>
      </w:r>
    </w:p>
    <w:p w14:paraId="675E23AE" w14:textId="77777777" w:rsidR="00AC021B" w:rsidRDefault="00000000">
      <w:pPr>
        <w:pStyle w:val="FirstParagraph"/>
      </w:pPr>
      <w:r>
        <w:rPr>
          <w:i/>
          <w:iCs/>
        </w:rPr>
        <w:t>The results from our one-sample t-test indicate a statistically significant difference from the hypothesized mean of 75 years for the global average life expectancy in 2016. The negative t-value shows that the sample mean is below the hypothesized mean. With an extremely low p-value, far below the alpha level of 0.05, we have strong evidence to reject the null hypothesis that the mean life expectancy is 75 years. This finding confirms that the mean life expectancy in 2016 is significantly lower than 75 years.</w:t>
      </w:r>
    </w:p>
    <w:p w14:paraId="218BC3D2" w14:textId="77777777" w:rsidR="00AC021B" w:rsidRDefault="00000000">
      <w:pPr>
        <w:pStyle w:val="Heading2"/>
      </w:pPr>
      <w:bookmarkStart w:id="5" w:name="permutation-test---claire"/>
      <w:bookmarkEnd w:id="4"/>
      <w:r>
        <w:t>Permutation Test - Claire</w:t>
      </w:r>
    </w:p>
    <w:p w14:paraId="09E42190" w14:textId="77777777" w:rsidR="00AC021B" w:rsidRDefault="00000000">
      <w:pPr>
        <w:pStyle w:val="FirstParagraph"/>
      </w:pPr>
      <w:r>
        <w:rPr>
          <w:i/>
          <w:iCs/>
        </w:rPr>
        <w:t>For our permutation test, we want to see if air pollution significantly impacts life expectancy across different countries. Using the World Bank 2016 data variables “PM2.5” (mean annual exposure to air pollution) and “LifeExp”, our hypothesis is that higher levels of air pollution are associated with lower life expectancy.</w:t>
      </w:r>
    </w:p>
    <w:p w14:paraId="0FE855BA" w14:textId="77777777" w:rsidR="00AC021B" w:rsidRDefault="00000000">
      <w:pPr>
        <w:pStyle w:val="SourceCode"/>
      </w:pPr>
      <w:r>
        <w:rPr>
          <w:rStyle w:val="VerbatimChar"/>
        </w:rPr>
        <w:t>## [1] "Country" "PM2.5"   "LifeExp"</w:t>
      </w:r>
    </w:p>
    <w:p w14:paraId="5F2D6DD3" w14:textId="77777777" w:rsidR="00AC021B" w:rsidRDefault="00000000">
      <w:pPr>
        <w:pStyle w:val="SourceCode"/>
      </w:pPr>
      <w:r>
        <w:rPr>
          <w:rStyle w:val="VerbatimChar"/>
        </w:rPr>
        <w:t>## '</w:t>
      </w:r>
      <w:proofErr w:type="gramStart"/>
      <w:r>
        <w:rPr>
          <w:rStyle w:val="VerbatimChar"/>
        </w:rPr>
        <w:t>data.frame</w:t>
      </w:r>
      <w:proofErr w:type="gramEnd"/>
      <w:r>
        <w:rPr>
          <w:rStyle w:val="VerbatimChar"/>
        </w:rPr>
        <w:t>':    217 obs. of  3 variables:</w:t>
      </w:r>
      <w:r>
        <w:br/>
      </w:r>
      <w:r>
        <w:rPr>
          <w:rStyle w:val="VerbatimChar"/>
        </w:rPr>
        <w:t>##  $ Country: chr  "Afghanistan" "Albania" "Algeria" "American Samoa" ...</w:t>
      </w:r>
      <w:r>
        <w:br/>
      </w:r>
      <w:r>
        <w:rPr>
          <w:rStyle w:val="VerbatimChar"/>
        </w:rPr>
        <w:t>##  $ PM2.5  : num  62.85 14.63 37.23 3.76 10.88 ...</w:t>
      </w:r>
      <w:r>
        <w:br/>
      </w:r>
      <w:r>
        <w:rPr>
          <w:rStyle w:val="VerbatimChar"/>
        </w:rPr>
        <w:t>##  $ LifeExp: num  63.7 78.3 76.1 NA NA ...</w:t>
      </w:r>
    </w:p>
    <w:p w14:paraId="6CDB2CC3" w14:textId="77777777" w:rsidR="00AC021B" w:rsidRDefault="00000000">
      <w:pPr>
        <w:pStyle w:val="SourceCode"/>
      </w:pPr>
      <w:r>
        <w:rPr>
          <w:rStyle w:val="VerbatimChar"/>
        </w:rPr>
        <w:t>## 'data.frame':    188 obs. of  2 variables:</w:t>
      </w:r>
      <w:r>
        <w:br/>
      </w:r>
      <w:r>
        <w:rPr>
          <w:rStyle w:val="VerbatimChar"/>
        </w:rPr>
        <w:t>##  $ PM2.5  : num  62.9 14.6 37.2 36.2 15.7 ...</w:t>
      </w:r>
      <w:r>
        <w:br/>
      </w:r>
      <w:r>
        <w:rPr>
          <w:rStyle w:val="VerbatimChar"/>
        </w:rPr>
        <w:t>##  $ LifeExp: num  63.7 78.3 76.1 61.5 76.4 ...</w:t>
      </w:r>
      <w:r>
        <w:br/>
      </w:r>
      <w:r>
        <w:rPr>
          <w:rStyle w:val="VerbatimChar"/>
        </w:rPr>
        <w:t>##  - attr(*, "na.action")= 'omit' Named int [1:29] 4 5 10 28 37 40 51 56 65 69 ...</w:t>
      </w:r>
      <w:r>
        <w:br/>
      </w:r>
      <w:r>
        <w:rPr>
          <w:rStyle w:val="VerbatimChar"/>
        </w:rPr>
        <w:t>##   ..- attr(*, "names")= chr [1:29] "4" "5" "10" "28" ...</w:t>
      </w:r>
    </w:p>
    <w:p w14:paraId="2F51315F" w14:textId="77777777" w:rsidR="00AC021B" w:rsidRDefault="00000000">
      <w:pPr>
        <w:pStyle w:val="SourceCode"/>
      </w:pPr>
      <w:r>
        <w:rPr>
          <w:rStyle w:val="VerbatimChar"/>
        </w:rPr>
        <w:t xml:space="preserve">##      PM2.5            LifeExp     </w:t>
      </w:r>
      <w:r>
        <w:br/>
      </w:r>
      <w:r>
        <w:rPr>
          <w:rStyle w:val="VerbatimChar"/>
        </w:rPr>
        <w:t>#</w:t>
      </w:r>
      <w:proofErr w:type="gramStart"/>
      <w:r>
        <w:rPr>
          <w:rStyle w:val="VerbatimChar"/>
        </w:rPr>
        <w:t>#  Min.</w:t>
      </w:r>
      <w:proofErr w:type="gramEnd"/>
      <w:r>
        <w:rPr>
          <w:rStyle w:val="VerbatimChar"/>
        </w:rPr>
        <w:t xml:space="preserve">   :  3.857   Min.   :51.84  </w:t>
      </w:r>
      <w:r>
        <w:br/>
      </w:r>
      <w:r>
        <w:rPr>
          <w:rStyle w:val="VerbatimChar"/>
        </w:rPr>
        <w:t>#</w:t>
      </w:r>
      <w:proofErr w:type="gramStart"/>
      <w:r>
        <w:rPr>
          <w:rStyle w:val="VerbatimChar"/>
        </w:rPr>
        <w:t>#  1</w:t>
      </w:r>
      <w:proofErr w:type="gramEnd"/>
      <w:r>
        <w:rPr>
          <w:rStyle w:val="VerbatimChar"/>
        </w:rPr>
        <w:t xml:space="preserve">st Qu.: 15.640   1st Qu.:66.58  </w:t>
      </w:r>
      <w:r>
        <w:br/>
      </w:r>
      <w:r>
        <w:rPr>
          <w:rStyle w:val="VerbatimChar"/>
        </w:rPr>
        <w:t xml:space="preserve">##  Median : 23.155   Median :73.54  </w:t>
      </w:r>
      <w:r>
        <w:br/>
      </w:r>
      <w:r>
        <w:rPr>
          <w:rStyle w:val="VerbatimChar"/>
        </w:rPr>
        <w:t xml:space="preserve">##  Mean   : 35.758   Mean   :71.78  </w:t>
      </w:r>
      <w:r>
        <w:br/>
      </w:r>
      <w:r>
        <w:rPr>
          <w:rStyle w:val="VerbatimChar"/>
        </w:rPr>
        <w:t xml:space="preserve">##  3rd Qu.: 46.867   3rd Qu.:77.22  </w:t>
      </w:r>
      <w:r>
        <w:br/>
      </w:r>
      <w:r>
        <w:rPr>
          <w:rStyle w:val="VerbatimChar"/>
        </w:rPr>
        <w:t xml:space="preserve">##  Max.   :203.744   </w:t>
      </w:r>
      <w:proofErr w:type="gramStart"/>
      <w:r>
        <w:rPr>
          <w:rStyle w:val="VerbatimChar"/>
        </w:rPr>
        <w:t xml:space="preserve">Max.  </w:t>
      </w:r>
      <w:proofErr w:type="gramEnd"/>
      <w:r>
        <w:rPr>
          <w:rStyle w:val="VerbatimChar"/>
        </w:rPr>
        <w:t xml:space="preserve"> :83.98</w:t>
      </w:r>
    </w:p>
    <w:p w14:paraId="58DFDF01" w14:textId="77777777" w:rsidR="00AC021B" w:rsidRDefault="00000000">
      <w:pPr>
        <w:pStyle w:val="FirstParagraph"/>
      </w:pPr>
      <w:r>
        <w:rPr>
          <w:noProof/>
        </w:rPr>
        <w:lastRenderedPageBreak/>
        <w:drawing>
          <wp:inline distT="0" distB="0" distL="0" distR="0" wp14:anchorId="1159166C" wp14:editId="21BDDA7E">
            <wp:extent cx="5334000" cy="29633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_project_files/figure-docx/unnamed-chunk-3-1.png"/>
                    <pic:cNvPicPr>
                      <a:picLocks noChangeAspect="1" noChangeArrowheads="1"/>
                    </pic:cNvPicPr>
                  </pic:nvPicPr>
                  <pic:blipFill>
                    <a:blip r:embed="rId7"/>
                    <a:stretch>
                      <a:fillRect/>
                    </a:stretch>
                  </pic:blipFill>
                  <pic:spPr bwMode="auto">
                    <a:xfrm>
                      <a:off x="0" y="0"/>
                      <a:ext cx="5334000" cy="2963333"/>
                    </a:xfrm>
                    <a:prstGeom prst="rect">
                      <a:avLst/>
                    </a:prstGeom>
                    <a:noFill/>
                    <a:ln w="9525">
                      <a:noFill/>
                      <a:headEnd/>
                      <a:tailEnd/>
                    </a:ln>
                  </pic:spPr>
                </pic:pic>
              </a:graphicData>
            </a:graphic>
          </wp:inline>
        </w:drawing>
      </w:r>
    </w:p>
    <w:p w14:paraId="1F7B0CDF" w14:textId="77777777" w:rsidR="00AC021B"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wbLife2$PM2.5 and wbLife2$LifeExp</w:t>
      </w:r>
      <w:r>
        <w:br/>
      </w:r>
      <w:r>
        <w:rPr>
          <w:rStyle w:val="VerbatimChar"/>
        </w:rPr>
        <w:t>## t = -6.8954, df = 186, p-value = 8.122e-11</w:t>
      </w:r>
      <w:r>
        <w:br/>
      </w:r>
      <w:r>
        <w:rPr>
          <w:rStyle w:val="VerbatimChar"/>
        </w:rPr>
        <w:t>## alternative hypothesis: true correlation is not equal to 0</w:t>
      </w:r>
      <w:r>
        <w:br/>
      </w:r>
      <w:r>
        <w:rPr>
          <w:rStyle w:val="VerbatimChar"/>
        </w:rPr>
        <w:t>## 95 percent confidence interval:</w:t>
      </w:r>
      <w:r>
        <w:br/>
      </w:r>
      <w:r>
        <w:rPr>
          <w:rStyle w:val="VerbatimChar"/>
        </w:rPr>
        <w:t>##  -0.5582644 -0.3293592</w:t>
      </w:r>
      <w:r>
        <w:br/>
      </w:r>
      <w:r>
        <w:rPr>
          <w:rStyle w:val="VerbatimChar"/>
        </w:rPr>
        <w:t>## sample estimates:</w:t>
      </w:r>
      <w:r>
        <w:br/>
      </w:r>
      <w:r>
        <w:rPr>
          <w:rStyle w:val="VerbatimChar"/>
        </w:rPr>
        <w:t xml:space="preserve">##        cor </w:t>
      </w:r>
      <w:r>
        <w:br/>
      </w:r>
      <w:r>
        <w:rPr>
          <w:rStyle w:val="VerbatimChar"/>
        </w:rPr>
        <w:t>## -0.4512022</w:t>
      </w:r>
    </w:p>
    <w:p w14:paraId="4EA982E1" w14:textId="77777777" w:rsidR="00AC021B" w:rsidRDefault="00000000">
      <w:pPr>
        <w:pStyle w:val="FirstParagraph"/>
      </w:pPr>
      <w:r>
        <w:rPr>
          <w:i/>
          <w:iCs/>
        </w:rPr>
        <w:t>The correlation is significant at alpha = .05 and .01, so there is evidence that there is statistically significant non-zero correlation between air pollution and life expectancy. So, let’s see what happens when we use fake data.</w:t>
      </w:r>
    </w:p>
    <w:p w14:paraId="580ED099" w14:textId="77777777" w:rsidR="00AC021B" w:rsidRDefault="00000000">
      <w:pPr>
        <w:pStyle w:val="BodyText"/>
      </w:pPr>
      <w:r>
        <w:rPr>
          <w:noProof/>
        </w:rPr>
        <w:lastRenderedPageBreak/>
        <w:drawing>
          <wp:inline distT="0" distB="0" distL="0" distR="0" wp14:anchorId="0B73E287" wp14:editId="77C604D8">
            <wp:extent cx="5334000" cy="296333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_project_files/figure-docx/unnamed-chunk-4-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14:paraId="4B6555C6" w14:textId="77777777" w:rsidR="00AC021B" w:rsidRDefault="00000000">
      <w:pPr>
        <w:pStyle w:val="BodyText"/>
      </w:pPr>
      <w:r>
        <w:rPr>
          <w:i/>
          <w:iCs/>
        </w:rPr>
        <w:t>Now let’s create a LOT of fake data and run the permutation test. We’re going to get 10,000 fake correlations created on the assumption that there is no relationship between air pollution and life expectancy. Then, we’ll see how often we see a correlation close to our actual value just by chance.</w:t>
      </w:r>
    </w:p>
    <w:p w14:paraId="09985EC1" w14:textId="77777777" w:rsidR="00AC021B" w:rsidRDefault="00000000">
      <w:pPr>
        <w:pStyle w:val="SourceCode"/>
      </w:pPr>
      <w:r>
        <w:rPr>
          <w:rStyle w:val="VerbatimChar"/>
        </w:rPr>
        <w:t>## [1] 0</w:t>
      </w:r>
    </w:p>
    <w:p w14:paraId="3577D314" w14:textId="77777777" w:rsidR="00AC021B" w:rsidRDefault="00000000">
      <w:pPr>
        <w:pStyle w:val="SourceCode"/>
      </w:pPr>
      <w:r>
        <w:rPr>
          <w:rStyle w:val="VerbatimChar"/>
        </w:rPr>
        <w:t xml:space="preserve">##       </w:t>
      </w:r>
      <w:proofErr w:type="gramStart"/>
      <w:r>
        <w:rPr>
          <w:rStyle w:val="VerbatimChar"/>
        </w:rPr>
        <w:t xml:space="preserve">Min.  </w:t>
      </w:r>
      <w:proofErr w:type="gramEnd"/>
      <w:r>
        <w:rPr>
          <w:rStyle w:val="VerbatimChar"/>
        </w:rPr>
        <w:t xml:space="preserve">  1st </w:t>
      </w:r>
      <w:proofErr w:type="gramStart"/>
      <w:r>
        <w:rPr>
          <w:rStyle w:val="VerbatimChar"/>
        </w:rPr>
        <w:t xml:space="preserve">Qu.  </w:t>
      </w:r>
      <w:proofErr w:type="gramEnd"/>
      <w:r>
        <w:rPr>
          <w:rStyle w:val="VerbatimChar"/>
        </w:rPr>
        <w:t xml:space="preserve">   Median       Mean    3rd </w:t>
      </w:r>
      <w:proofErr w:type="gramStart"/>
      <w:r>
        <w:rPr>
          <w:rStyle w:val="VerbatimChar"/>
        </w:rPr>
        <w:t xml:space="preserve">Qu.  </w:t>
      </w:r>
      <w:proofErr w:type="gramEnd"/>
      <w:r>
        <w:rPr>
          <w:rStyle w:val="VerbatimChar"/>
        </w:rPr>
        <w:t xml:space="preserve">     Max. </w:t>
      </w:r>
      <w:r>
        <w:br/>
      </w:r>
      <w:r>
        <w:rPr>
          <w:rStyle w:val="VerbatimChar"/>
        </w:rPr>
        <w:t>## -0.3131813 -0.</w:t>
      </w:r>
      <w:proofErr w:type="gramStart"/>
      <w:r>
        <w:rPr>
          <w:rStyle w:val="VerbatimChar"/>
        </w:rPr>
        <w:t>0474443  0.0010860</w:t>
      </w:r>
      <w:proofErr w:type="gramEnd"/>
      <w:r>
        <w:rPr>
          <w:rStyle w:val="VerbatimChar"/>
        </w:rPr>
        <w:t xml:space="preserve">  0.0003454  0.0504363  0.2431204</w:t>
      </w:r>
    </w:p>
    <w:p w14:paraId="50E96C3F" w14:textId="77777777" w:rsidR="00AC021B" w:rsidRDefault="00000000">
      <w:pPr>
        <w:pStyle w:val="FirstParagraph"/>
      </w:pPr>
      <w:r>
        <w:rPr>
          <w:noProof/>
        </w:rPr>
        <w:drawing>
          <wp:inline distT="0" distB="0" distL="0" distR="0" wp14:anchorId="02B4CE54" wp14:editId="6D5C29BB">
            <wp:extent cx="5334000" cy="296333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files/figure-docx/unnamed-chunk-5-1.png"/>
                    <pic:cNvPicPr>
                      <a:picLocks noChangeAspect="1" noChangeArrowheads="1"/>
                    </pic:cNvPicPr>
                  </pic:nvPicPr>
                  <pic:blipFill>
                    <a:blip r:embed="rId9"/>
                    <a:stretch>
                      <a:fillRect/>
                    </a:stretch>
                  </pic:blipFill>
                  <pic:spPr bwMode="auto">
                    <a:xfrm>
                      <a:off x="0" y="0"/>
                      <a:ext cx="5334000" cy="2963333"/>
                    </a:xfrm>
                    <a:prstGeom prst="rect">
                      <a:avLst/>
                    </a:prstGeom>
                    <a:noFill/>
                    <a:ln w="9525">
                      <a:noFill/>
                      <a:headEnd/>
                      <a:tailEnd/>
                    </a:ln>
                  </pic:spPr>
                </pic:pic>
              </a:graphicData>
            </a:graphic>
          </wp:inline>
        </w:drawing>
      </w:r>
    </w:p>
    <w:p w14:paraId="25EA9FC1" w14:textId="77777777" w:rsidR="00AC021B" w:rsidRDefault="00000000">
      <w:pPr>
        <w:pStyle w:val="BodyText"/>
      </w:pPr>
      <w:r>
        <w:rPr>
          <w:i/>
          <w:iCs/>
        </w:rPr>
        <w:t xml:space="preserve">The results from our permutation test reveal that the distribution of permuted correlations is normal and centered around zero. Since the actual observed correlation falls outside this </w:t>
      </w:r>
      <w:r>
        <w:rPr>
          <w:i/>
          <w:iCs/>
        </w:rPr>
        <w:lastRenderedPageBreak/>
        <w:t>distribution, this suggests that it is significantly different from what would be expected by random chance. This finding is further supported by a very low p-value, providing strong evidence that the observed correlation is statistically significant and suggesting a real association between air pollution and life expectancy.</w:t>
      </w:r>
    </w:p>
    <w:p w14:paraId="34FF740C" w14:textId="77777777" w:rsidR="00AC021B" w:rsidRDefault="00000000">
      <w:pPr>
        <w:pStyle w:val="Heading2"/>
      </w:pPr>
      <w:bookmarkStart w:id="6" w:name="correlation"/>
      <w:bookmarkEnd w:id="5"/>
      <w:r>
        <w:t>Correlation</w:t>
      </w:r>
    </w:p>
    <w:p w14:paraId="4713CE65" w14:textId="77777777" w:rsidR="00AC021B" w:rsidRDefault="00000000">
      <w:pPr>
        <w:pStyle w:val="FirstParagraph"/>
      </w:pPr>
      <w:r>
        <w:t>We are performing a simple linear regression to model the relationship between infant mortality rate (per 1,000 live births) and measles immunization rate for infants 12 - 23 months old. The assumptions are random, normally distributed errors centered at zero with constant variance (homoskedasticity) and linearity between variables. Histograms show that Measles vaccination rates are heavily left-skewed, and infant mortality is heavily right-skewed.</w:t>
      </w:r>
    </w:p>
    <w:p w14:paraId="0DC9843D" w14:textId="77777777" w:rsidR="00C50FAF" w:rsidRDefault="00C50FAF" w:rsidP="00C50FAF">
      <w:pPr>
        <w:pStyle w:val="BodyText"/>
      </w:pPr>
    </w:p>
    <w:p w14:paraId="68DE983D" w14:textId="515056AD" w:rsidR="00C50FAF" w:rsidRDefault="00C50FAF" w:rsidP="00C50FAF">
      <w:pPr>
        <w:pStyle w:val="FirstParagraph"/>
      </w:pPr>
      <w:r w:rsidRPr="00CB48F3">
        <w:rPr>
          <w:highlight w:val="yellow"/>
        </w:rPr>
        <w:t>CH Edits</w:t>
      </w:r>
      <w:r>
        <w:t xml:space="preserve">: </w:t>
      </w:r>
      <w:r>
        <w:t xml:space="preserve">We are performing a simple linear regression to model the relationship between infant mortality rate (per 1,000 live births) and measles immunization rate for infants 12 - 23 months old. </w:t>
      </w:r>
      <w:r>
        <w:t xml:space="preserve">Our initial assumptions for this model include random errors that are normally distributed, centered at zero with constant variance </w:t>
      </w:r>
      <w:r>
        <w:t>(homoskedasticity)</w:t>
      </w:r>
      <w:r>
        <w:t>,</w:t>
      </w:r>
      <w:r>
        <w:t xml:space="preserve"> and </w:t>
      </w:r>
      <w:r>
        <w:t>a linear relationship between</w:t>
      </w:r>
      <w:r>
        <w:t xml:space="preserve"> variables. </w:t>
      </w:r>
      <w:r>
        <w:t>The h</w:t>
      </w:r>
      <w:r>
        <w:t xml:space="preserve">istograms </w:t>
      </w:r>
      <w:r>
        <w:t xml:space="preserve">below </w:t>
      </w:r>
      <w:r>
        <w:t>show that Measles vaccination rates are heavily left-skewed, and infant mortality is heavily right-skewed.</w:t>
      </w:r>
    </w:p>
    <w:p w14:paraId="48CFD9AD" w14:textId="77777777" w:rsidR="00C50FAF" w:rsidRPr="00C50FAF" w:rsidRDefault="00C50FAF" w:rsidP="00C50FAF">
      <w:pPr>
        <w:pStyle w:val="BodyText"/>
      </w:pPr>
    </w:p>
    <w:p w14:paraId="4314E5EF" w14:textId="77777777" w:rsidR="00C50FAF" w:rsidRDefault="00000000">
      <w:pPr>
        <w:pStyle w:val="BodyText"/>
      </w:pPr>
      <w:r>
        <w:rPr>
          <w:noProof/>
        </w:rPr>
        <w:lastRenderedPageBreak/>
        <w:drawing>
          <wp:inline distT="0" distB="0" distL="0" distR="0" wp14:anchorId="03B9D424" wp14:editId="0B0C0E05">
            <wp:extent cx="5334000" cy="296333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_project_files/figure-docx/unnamed-chunk-6-1.png"/>
                    <pic:cNvPicPr>
                      <a:picLocks noChangeAspect="1" noChangeArrowheads="1"/>
                    </pic:cNvPicPr>
                  </pic:nvPicPr>
                  <pic:blipFill>
                    <a:blip r:embed="rId10"/>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68829E58" wp14:editId="76018F93">
            <wp:extent cx="5334000" cy="296333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_project_files/figure-docx/unnamed-chunk-6-2.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p>
    <w:p w14:paraId="5DE1D0F5" w14:textId="22EB9737" w:rsidR="00AC021B" w:rsidRDefault="00000000">
      <w:pPr>
        <w:pStyle w:val="BodyText"/>
      </w:pPr>
      <w:r>
        <w:t>We fit an initial linear model to these variables and calculate the correlation and R-squared value.</w:t>
      </w:r>
    </w:p>
    <w:p w14:paraId="3B1A1FCB" w14:textId="77777777" w:rsidR="00AC021B" w:rsidRDefault="00000000">
      <w:pPr>
        <w:pStyle w:val="BodyText"/>
      </w:pPr>
      <w:r>
        <w:rPr>
          <w:noProof/>
        </w:rPr>
        <w:lastRenderedPageBreak/>
        <w:drawing>
          <wp:inline distT="0" distB="0" distL="0" distR="0" wp14:anchorId="34EDF30A" wp14:editId="27918B0B">
            <wp:extent cx="5334000" cy="296333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ect_files/figure-docx/unnamed-chunk-7-1.png"/>
                    <pic:cNvPicPr>
                      <a:picLocks noChangeAspect="1" noChangeArrowheads="1"/>
                    </pic:cNvPicPr>
                  </pic:nvPicPr>
                  <pic:blipFill>
                    <a:blip r:embed="rId12"/>
                    <a:stretch>
                      <a:fillRect/>
                    </a:stretch>
                  </pic:blipFill>
                  <pic:spPr bwMode="auto">
                    <a:xfrm>
                      <a:off x="0" y="0"/>
                      <a:ext cx="5334000" cy="2963333"/>
                    </a:xfrm>
                    <a:prstGeom prst="rect">
                      <a:avLst/>
                    </a:prstGeom>
                    <a:noFill/>
                    <a:ln w="9525">
                      <a:noFill/>
                      <a:headEnd/>
                      <a:tailEnd/>
                    </a:ln>
                  </pic:spPr>
                </pic:pic>
              </a:graphicData>
            </a:graphic>
          </wp:inline>
        </w:drawing>
      </w:r>
    </w:p>
    <w:p w14:paraId="744291F3" w14:textId="77777777" w:rsidR="00AC021B" w:rsidRDefault="00000000">
      <w:pPr>
        <w:pStyle w:val="SourceCode"/>
      </w:pPr>
      <w:r>
        <w:rPr>
          <w:rStyle w:val="VerbatimChar"/>
        </w:rPr>
        <w:t xml:space="preserve">##    Min. 1st </w:t>
      </w:r>
      <w:proofErr w:type="gramStart"/>
      <w:r>
        <w:rPr>
          <w:rStyle w:val="VerbatimChar"/>
        </w:rPr>
        <w:t xml:space="preserve">Qu.  </w:t>
      </w:r>
      <w:proofErr w:type="gramEnd"/>
      <w:r>
        <w:rPr>
          <w:rStyle w:val="VerbatimChar"/>
        </w:rPr>
        <w:t xml:space="preserve">Median    Mean 3rd </w:t>
      </w:r>
      <w:proofErr w:type="gramStart"/>
      <w:r>
        <w:rPr>
          <w:rStyle w:val="VerbatimChar"/>
        </w:rPr>
        <w:t xml:space="preserve">Qu.  </w:t>
      </w:r>
      <w:proofErr w:type="gramEnd"/>
      <w:r>
        <w:rPr>
          <w:rStyle w:val="VerbatimChar"/>
        </w:rPr>
        <w:t xml:space="preserve">  Max. </w:t>
      </w:r>
      <w:r>
        <w:br/>
      </w:r>
      <w:r>
        <w:rPr>
          <w:rStyle w:val="VerbatimChar"/>
        </w:rPr>
        <w:t>##   20.00   82.00   93.00   87.21   97.00   99.00</w:t>
      </w:r>
    </w:p>
    <w:p w14:paraId="38E60400" w14:textId="77777777" w:rsidR="00AC021B" w:rsidRDefault="00000000">
      <w:pPr>
        <w:pStyle w:val="FirstParagraph"/>
      </w:pPr>
      <w:r>
        <w:t>There is a moderate to strong negative relationship between % Measles vaccinations and infant mortality. An R-squared of 0.31 means 31% of the variability in infant mortality rate is explained by the model. However, since measles immunization rates cluster near 100%, this causes issues with spread and variance. Residual plots can help investigate this further.</w:t>
      </w:r>
    </w:p>
    <w:p w14:paraId="4AC61425" w14:textId="77777777" w:rsidR="00C50FAF" w:rsidRDefault="00C50FAF" w:rsidP="00C50FAF">
      <w:pPr>
        <w:pStyle w:val="BodyText"/>
      </w:pPr>
    </w:p>
    <w:p w14:paraId="0BA150D4" w14:textId="4C60AAA9" w:rsidR="00C50FAF" w:rsidRDefault="00C50FAF" w:rsidP="00C50FAF">
      <w:pPr>
        <w:pStyle w:val="FirstParagraph"/>
      </w:pPr>
      <w:r w:rsidRPr="00CB48F3">
        <w:rPr>
          <w:highlight w:val="yellow"/>
        </w:rPr>
        <w:t>CH Edits</w:t>
      </w:r>
      <w:r>
        <w:t>: Our initial analysis reveals</w:t>
      </w:r>
      <w:r>
        <w:t xml:space="preserve"> a moderate to strong negative relationship between % </w:t>
      </w:r>
      <w:r>
        <w:t>m</w:t>
      </w:r>
      <w:r>
        <w:t>easles vaccination</w:t>
      </w:r>
      <w:r>
        <w:t xml:space="preserve"> rates </w:t>
      </w:r>
      <w:r>
        <w:t xml:space="preserve">and infant mortality. </w:t>
      </w:r>
      <w:r>
        <w:t xml:space="preserve">The </w:t>
      </w:r>
      <w:r>
        <w:t xml:space="preserve">R-squared of 0.31 </w:t>
      </w:r>
      <w:r>
        <w:t>indicates that</w:t>
      </w:r>
      <w:r>
        <w:t xml:space="preserve"> 31% of the variability in infant mortality rate </w:t>
      </w:r>
      <w:r>
        <w:t xml:space="preserve">can be explained by </w:t>
      </w:r>
      <w:r w:rsidR="00231967">
        <w:t>this model</w:t>
      </w:r>
      <w:r>
        <w:t xml:space="preserve">. However, </w:t>
      </w:r>
      <w:r w:rsidR="00E1480A">
        <w:t xml:space="preserve">because the </w:t>
      </w:r>
      <w:r>
        <w:t>immunization rates</w:t>
      </w:r>
      <w:r w:rsidR="00E1480A">
        <w:t xml:space="preserve"> are</w:t>
      </w:r>
      <w:r>
        <w:t xml:space="preserve"> cluster</w:t>
      </w:r>
      <w:r w:rsidR="00E1480A">
        <w:t>ed</w:t>
      </w:r>
      <w:r>
        <w:t xml:space="preserve"> near 100%, this causes issues with spread and variance. Residual plots can help</w:t>
      </w:r>
      <w:r w:rsidR="00E1480A">
        <w:t xml:space="preserve"> us</w:t>
      </w:r>
      <w:r>
        <w:t xml:space="preserve"> investigate this further.</w:t>
      </w:r>
    </w:p>
    <w:p w14:paraId="08F44D81" w14:textId="46A68BB7" w:rsidR="00C50FAF" w:rsidRPr="00C50FAF" w:rsidRDefault="00C50FAF" w:rsidP="00C50FAF">
      <w:pPr>
        <w:pStyle w:val="BodyText"/>
      </w:pPr>
    </w:p>
    <w:p w14:paraId="6B343D0E" w14:textId="77777777" w:rsidR="00AC021B" w:rsidRDefault="00000000">
      <w:pPr>
        <w:pStyle w:val="BodyText"/>
      </w:pPr>
      <w:r>
        <w:rPr>
          <w:noProof/>
        </w:rPr>
        <w:lastRenderedPageBreak/>
        <w:drawing>
          <wp:inline distT="0" distB="0" distL="0" distR="0" wp14:anchorId="158FF89E" wp14:editId="4F419426">
            <wp:extent cx="5334000" cy="296333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_project_files/figure-docx/unnamed-chunk-8-1.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21DD4BF9" wp14:editId="41B864F3">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_project_files/figure-docx/unnamed-chunk-8-2.png"/>
                    <pic:cNvPicPr>
                      <a:picLocks noChangeAspect="1" noChangeArrowheads="1"/>
                    </pic:cNvPicPr>
                  </pic:nvPicPr>
                  <pic:blipFill>
                    <a:blip r:embed="rId14"/>
                    <a:stretch>
                      <a:fillRect/>
                    </a:stretch>
                  </pic:blipFill>
                  <pic:spPr bwMode="auto">
                    <a:xfrm>
                      <a:off x="0" y="0"/>
                      <a:ext cx="5334000" cy="2963333"/>
                    </a:xfrm>
                    <a:prstGeom prst="rect">
                      <a:avLst/>
                    </a:prstGeom>
                    <a:noFill/>
                    <a:ln w="9525">
                      <a:noFill/>
                      <a:headEnd/>
                      <a:tailEnd/>
                    </a:ln>
                  </pic:spPr>
                </pic:pic>
              </a:graphicData>
            </a:graphic>
          </wp:inline>
        </w:drawing>
      </w:r>
    </w:p>
    <w:p w14:paraId="4E171FBF" w14:textId="77777777" w:rsidR="00AC021B" w:rsidRDefault="00000000">
      <w:pPr>
        <w:pStyle w:val="BodyText"/>
      </w:pPr>
      <w:r>
        <w:t>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14:paraId="227E5E43" w14:textId="392EE989" w:rsidR="00E1480A" w:rsidRDefault="00E1480A" w:rsidP="00E1480A">
      <w:pPr>
        <w:pStyle w:val="BodyText"/>
      </w:pPr>
      <w:r w:rsidRPr="00CB48F3">
        <w:rPr>
          <w:highlight w:val="yellow"/>
        </w:rPr>
        <w:t>CH Edits</w:t>
      </w:r>
      <w:r>
        <w:t xml:space="preserve">: The fit vs studentized residuals plot shows significant heteroscedasticity, likely resulting from the extreme right skew of the measles vaccination rates. This is expected, as the median vaccination rate is 93% and the mean is 97.21%, indicating that most data points are clustered on the high end of the scale. Give that measles vaccination is expressed as a percentage, applying a "logit" transformation may help stabilize the variance and improve the fit of the model. </w:t>
      </w:r>
    </w:p>
    <w:p w14:paraId="7CC6D439" w14:textId="64F2EB3B" w:rsidR="00E1480A" w:rsidRDefault="00E1480A">
      <w:pPr>
        <w:pStyle w:val="BodyText"/>
      </w:pPr>
    </w:p>
    <w:p w14:paraId="1136A861" w14:textId="77777777" w:rsidR="00E1480A" w:rsidRDefault="00E1480A">
      <w:pPr>
        <w:pStyle w:val="BodyText"/>
      </w:pPr>
    </w:p>
    <w:p w14:paraId="6829BE2C" w14:textId="77777777" w:rsidR="00AC021B" w:rsidRDefault="00000000">
      <w:pPr>
        <w:pStyle w:val="SourceCode"/>
      </w:pPr>
      <w:r>
        <w:rPr>
          <w:rStyle w:val="VerbatimChar"/>
        </w:rPr>
        <w:t>## Note: largest value of p &gt; 1 so values of p interpreted as percents</w:t>
      </w:r>
    </w:p>
    <w:p w14:paraId="24718B62" w14:textId="77777777" w:rsidR="00AC021B" w:rsidRDefault="00000000">
      <w:pPr>
        <w:pStyle w:val="FirstParagraph"/>
      </w:pPr>
      <w:r>
        <w:rPr>
          <w:noProof/>
        </w:rPr>
        <w:drawing>
          <wp:inline distT="0" distB="0" distL="0" distR="0" wp14:anchorId="5A05A1C8" wp14:editId="251C57E4">
            <wp:extent cx="5334000" cy="296333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_project_files/figure-docx/unnamed-chunk-9-1.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14:paraId="32FCE992" w14:textId="77777777" w:rsidR="00AC021B" w:rsidRDefault="00000000">
      <w:pPr>
        <w:pStyle w:val="SourceCode"/>
      </w:pPr>
      <w:r>
        <w:rPr>
          <w:rStyle w:val="VerbatimChar"/>
        </w:rPr>
        <w:t xml:space="preserve">##    Min. 1st </w:t>
      </w:r>
      <w:proofErr w:type="gramStart"/>
      <w:r>
        <w:rPr>
          <w:rStyle w:val="VerbatimChar"/>
        </w:rPr>
        <w:t xml:space="preserve">Qu.  </w:t>
      </w:r>
      <w:proofErr w:type="gramEnd"/>
      <w:r>
        <w:rPr>
          <w:rStyle w:val="VerbatimChar"/>
        </w:rPr>
        <w:t xml:space="preserve">Median    Mean 3rd </w:t>
      </w:r>
      <w:proofErr w:type="gramStart"/>
      <w:r>
        <w:rPr>
          <w:rStyle w:val="VerbatimChar"/>
        </w:rPr>
        <w:t xml:space="preserve">Qu.  </w:t>
      </w:r>
      <w:proofErr w:type="gramEnd"/>
      <w:r>
        <w:rPr>
          <w:rStyle w:val="VerbatimChar"/>
        </w:rPr>
        <w:t xml:space="preserve">  Max. </w:t>
      </w:r>
      <w:r>
        <w:br/>
      </w:r>
      <w:r>
        <w:rPr>
          <w:rStyle w:val="VerbatimChar"/>
        </w:rPr>
        <w:t>#</w:t>
      </w:r>
      <w:proofErr w:type="gramStart"/>
      <w:r>
        <w:rPr>
          <w:rStyle w:val="VerbatimChar"/>
        </w:rPr>
        <w:t>#  -</w:t>
      </w:r>
      <w:proofErr w:type="gramEnd"/>
      <w:r>
        <w:rPr>
          <w:rStyle w:val="VerbatimChar"/>
        </w:rPr>
        <w:t>1.386   1.516   2.587   2.513   3.476   4.595</w:t>
      </w:r>
    </w:p>
    <w:p w14:paraId="2B995E02" w14:textId="77777777" w:rsidR="00AC021B" w:rsidRDefault="00000000">
      <w:pPr>
        <w:pStyle w:val="FirstParagraph"/>
      </w:pPr>
      <w:r>
        <w:t>After taking logit of % Measles vaccination, we can see in the histogram is more evenly distributed. There is still a left skew, but this is to be expected since countries still have high measles vaccination rates. With our transformed predictor, we make another scatterplot and fit a new regression model.</w:t>
      </w:r>
    </w:p>
    <w:p w14:paraId="6920ACE9" w14:textId="77777777" w:rsidR="00E1480A" w:rsidRDefault="00E1480A" w:rsidP="00E1480A">
      <w:pPr>
        <w:pStyle w:val="BodyText"/>
      </w:pPr>
    </w:p>
    <w:p w14:paraId="6E34C700" w14:textId="31035815" w:rsidR="00E1480A" w:rsidRDefault="00E1480A" w:rsidP="00E1480A">
      <w:pPr>
        <w:pStyle w:val="FirstParagraph"/>
      </w:pPr>
      <w:r w:rsidRPr="00CB48F3">
        <w:rPr>
          <w:highlight w:val="yellow"/>
        </w:rPr>
        <w:t>CH Edits</w:t>
      </w:r>
      <w:r>
        <w:t xml:space="preserve">: </w:t>
      </w:r>
      <w:r>
        <w:t>After taking logit of % Measles vaccination, the</w:t>
      </w:r>
      <w:r>
        <w:t xml:space="preserve"> data in the</w:t>
      </w:r>
      <w:r>
        <w:t xml:space="preserve"> histogram </w:t>
      </w:r>
      <w:r>
        <w:t xml:space="preserve">appears </w:t>
      </w:r>
      <w:r>
        <w:t xml:space="preserve">more evenly distributed. There is still a left skew, but this is to be expected since countries still have high measles vaccination rates. With our transformed predictor, we </w:t>
      </w:r>
      <w:r>
        <w:t>generate</w:t>
      </w:r>
      <w:r>
        <w:t xml:space="preserve"> another scatterplot and fit a new regression model.</w:t>
      </w:r>
    </w:p>
    <w:p w14:paraId="11907713" w14:textId="77777777" w:rsidR="00E1480A" w:rsidRPr="00E1480A" w:rsidRDefault="00E1480A" w:rsidP="00E1480A">
      <w:pPr>
        <w:pStyle w:val="BodyText"/>
      </w:pPr>
    </w:p>
    <w:p w14:paraId="35B82FA5" w14:textId="77777777" w:rsidR="00AC021B" w:rsidRDefault="00000000">
      <w:pPr>
        <w:pStyle w:val="BodyText"/>
      </w:pPr>
      <w:r>
        <w:rPr>
          <w:noProof/>
        </w:rPr>
        <w:lastRenderedPageBreak/>
        <w:drawing>
          <wp:inline distT="0" distB="0" distL="0" distR="0" wp14:anchorId="4B647E53" wp14:editId="694F0E57">
            <wp:extent cx="5334000" cy="296333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_project_files/figure-docx/unnamed-chunk-11-1.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18E617CB" wp14:editId="4E2B87B5">
            <wp:extent cx="5334000" cy="296333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_project_files/figure-docx/unnamed-chunk-11-2.png"/>
                    <pic:cNvPicPr>
                      <a:picLocks noChangeAspect="1" noChangeArrowheads="1"/>
                    </pic:cNvPicPr>
                  </pic:nvPicPr>
                  <pic:blipFill>
                    <a:blip r:embed="rId17"/>
                    <a:stretch>
                      <a:fillRect/>
                    </a:stretch>
                  </pic:blipFill>
                  <pic:spPr bwMode="auto">
                    <a:xfrm>
                      <a:off x="0" y="0"/>
                      <a:ext cx="5334000" cy="2963333"/>
                    </a:xfrm>
                    <a:prstGeom prst="rect">
                      <a:avLst/>
                    </a:prstGeom>
                    <a:noFill/>
                    <a:ln w="9525">
                      <a:noFill/>
                      <a:headEnd/>
                      <a:tailEnd/>
                    </a:ln>
                  </pic:spPr>
                </pic:pic>
              </a:graphicData>
            </a:graphic>
          </wp:inline>
        </w:drawing>
      </w:r>
      <w:r>
        <w:rPr>
          <w:noProof/>
        </w:rPr>
        <w:lastRenderedPageBreak/>
        <w:drawing>
          <wp:inline distT="0" distB="0" distL="0" distR="0" wp14:anchorId="77021719" wp14:editId="263D0CF3">
            <wp:extent cx="5334000" cy="296333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files/figure-docx/unnamed-chunk-11-3.png"/>
                    <pic:cNvPicPr>
                      <a:picLocks noChangeAspect="1" noChangeArrowheads="1"/>
                    </pic:cNvPicPr>
                  </pic:nvPicPr>
                  <pic:blipFill>
                    <a:blip r:embed="rId18"/>
                    <a:stretch>
                      <a:fillRect/>
                    </a:stretch>
                  </pic:blipFill>
                  <pic:spPr bwMode="auto">
                    <a:xfrm>
                      <a:off x="0" y="0"/>
                      <a:ext cx="5334000" cy="2963333"/>
                    </a:xfrm>
                    <a:prstGeom prst="rect">
                      <a:avLst/>
                    </a:prstGeom>
                    <a:noFill/>
                    <a:ln w="9525">
                      <a:noFill/>
                      <a:headEnd/>
                      <a:tailEnd/>
                    </a:ln>
                  </pic:spPr>
                </pic:pic>
              </a:graphicData>
            </a:graphic>
          </wp:inline>
        </w:drawing>
      </w:r>
    </w:p>
    <w:p w14:paraId="76089A44" w14:textId="77777777" w:rsidR="00AC021B" w:rsidRDefault="00000000">
      <w:pPr>
        <w:pStyle w:val="BodyText"/>
      </w:pPr>
      <w:r>
        <w:t>In the new scatter 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Since R-squared is .28, 28% of the variability in infant mortality can be explained by this model. While this is lower than the squared value of the previous model (R-squared = .31), the current model with logit measles vaccination is a better fit since the underlying assumptions are better met. The best model fit isn’t necessarily the model with the highest R-squared.</w:t>
      </w:r>
    </w:p>
    <w:p w14:paraId="5DE5E41F" w14:textId="77777777" w:rsidR="005652A3" w:rsidRDefault="005652A3">
      <w:pPr>
        <w:pStyle w:val="BodyText"/>
      </w:pPr>
    </w:p>
    <w:p w14:paraId="58318430" w14:textId="0161CB99" w:rsidR="00231967" w:rsidRDefault="005652A3" w:rsidP="005652A3">
      <w:pPr>
        <w:pStyle w:val="BodyText"/>
      </w:pPr>
      <w:r w:rsidRPr="00231967">
        <w:rPr>
          <w:highlight w:val="yellow"/>
        </w:rPr>
        <w:t>CH Edits:</w:t>
      </w:r>
      <w:r>
        <w:t xml:space="preserve"> </w:t>
      </w:r>
      <w:r w:rsidR="00231967">
        <w:t>Shown i</w:t>
      </w:r>
      <w:r>
        <w:t xml:space="preserve">n the scatterplot </w:t>
      </w:r>
      <w:r>
        <w:t xml:space="preserve">generated </w:t>
      </w:r>
      <w:r w:rsidR="00231967">
        <w:t>using</w:t>
      </w:r>
      <w:r>
        <w:t xml:space="preserve"> logit measles</w:t>
      </w:r>
      <w:r w:rsidR="00231967">
        <w:t xml:space="preserve"> vaccination rates show that</w:t>
      </w:r>
      <w:r>
        <w:t xml:space="preserve"> the data is more </w:t>
      </w:r>
      <w:r w:rsidR="00231967">
        <w:t xml:space="preserve">evenly </w:t>
      </w:r>
      <w:r>
        <w:t xml:space="preserve">dispersed along the x axis. </w:t>
      </w:r>
      <w:r w:rsidR="00231967">
        <w:t>This transformation helps better meet the assumptions of linearity and homoscedasticity for linear models. The histogram of the measles vaccination rates is less skewed, and the residual plot indicates more equal variance, resulting in an improved overall model fit. Although the R-squared value of 0.28 is less than the 0.31 in the previous model, the current model using the logit-transformed data is a better fit because it satisfies underlying assumptions more effectively. As discussed in our lectures, a higher R-squared value does not always signify the best model fit.</w:t>
      </w:r>
    </w:p>
    <w:p w14:paraId="43130DED" w14:textId="77777777" w:rsidR="00AC021B" w:rsidRDefault="00000000">
      <w:pPr>
        <w:pStyle w:val="Heading3"/>
      </w:pPr>
      <w:bookmarkStart w:id="7" w:name="bootstrap-ci-for-correlation"/>
      <w:r>
        <w:t>Bootstrap CI for Correlation</w:t>
      </w:r>
    </w:p>
    <w:p w14:paraId="4D0A143D" w14:textId="1AB0EC67" w:rsidR="00AC021B" w:rsidRDefault="00000000">
      <w:pPr>
        <w:pStyle w:val="FirstParagraph"/>
      </w:pPr>
      <w:r>
        <w:t xml:space="preserve">In order to check the </w:t>
      </w:r>
      <w:proofErr w:type="gramStart"/>
      <w:r>
        <w:t>slope</w:t>
      </w:r>
      <w:proofErr w:type="gramEnd"/>
      <w:r>
        <w:t xml:space="preserve"> we calculated using parametric tests, we employ non</w:t>
      </w:r>
      <w:r w:rsidR="00231967">
        <w:t xml:space="preserve"> </w:t>
      </w:r>
      <w:r>
        <w:t>parametric bootstrapping in order to calculate confidence intervals for the slope between logit Measles immunization rate and infant mortality rate.</w:t>
      </w:r>
    </w:p>
    <w:p w14:paraId="058F0FFF" w14:textId="77777777" w:rsidR="00231967" w:rsidRDefault="00231967" w:rsidP="00231967">
      <w:pPr>
        <w:pStyle w:val="BodyText"/>
      </w:pPr>
    </w:p>
    <w:p w14:paraId="50FC1B02" w14:textId="5BE680F0" w:rsidR="00231967" w:rsidRDefault="00231967" w:rsidP="00231967">
      <w:pPr>
        <w:pStyle w:val="FirstParagraph"/>
      </w:pPr>
      <w:r w:rsidRPr="00231967">
        <w:rPr>
          <w:highlight w:val="yellow"/>
        </w:rPr>
        <w:lastRenderedPageBreak/>
        <w:t>CH Edits</w:t>
      </w:r>
      <w:r>
        <w:t>: To</w:t>
      </w:r>
      <w:r>
        <w:t xml:space="preserve"> check the </w:t>
      </w:r>
      <w:proofErr w:type="gramStart"/>
      <w:r>
        <w:t>slope</w:t>
      </w:r>
      <w:proofErr w:type="gramEnd"/>
      <w:r>
        <w:t xml:space="preserve"> we calculated using parametric tests, we employ non</w:t>
      </w:r>
      <w:r>
        <w:t>-</w:t>
      </w:r>
      <w:r>
        <w:t>parametric bootstrapping to calculate confidence intervals for the slope between logit Measles immunization rate and infant mortality rate.</w:t>
      </w:r>
    </w:p>
    <w:p w14:paraId="35171136" w14:textId="77777777" w:rsidR="00231967" w:rsidRPr="00231967" w:rsidRDefault="00231967" w:rsidP="00231967">
      <w:pPr>
        <w:pStyle w:val="BodyText"/>
      </w:pPr>
    </w:p>
    <w:p w14:paraId="16B74B85" w14:textId="77777777" w:rsidR="00AC021B" w:rsidRDefault="00000000">
      <w:pPr>
        <w:pStyle w:val="BodyText"/>
      </w:pPr>
      <w:r>
        <w:rPr>
          <w:noProof/>
        </w:rPr>
        <w:drawing>
          <wp:inline distT="0" distB="0" distL="0" distR="0" wp14:anchorId="0F268B4A" wp14:editId="54BA5486">
            <wp:extent cx="5334000" cy="296333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nal_project_files/figure-docx/unnamed-chunk-12-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10D8DB40" w14:textId="77777777" w:rsidR="00AC021B" w:rsidRDefault="00000000">
      <w:pPr>
        <w:pStyle w:val="BodyText"/>
      </w:pPr>
      <w:r>
        <w:t xml:space="preserve">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w:t>
      </w:r>
      <w:proofErr w:type="gramStart"/>
      <w:r>
        <w:t>non parametric</w:t>
      </w:r>
      <w:proofErr w:type="gramEnd"/>
      <w:r>
        <w:t xml:space="preserve"> therefore capturing more of the true variability in the data. We can look at normal quantile plots of the bootstrapped data to further visualize the bootstrapped distribution.</w:t>
      </w:r>
    </w:p>
    <w:p w14:paraId="74052CD9" w14:textId="77777777" w:rsidR="00B60948" w:rsidRDefault="00B60948">
      <w:pPr>
        <w:pStyle w:val="BodyText"/>
      </w:pPr>
    </w:p>
    <w:p w14:paraId="1878335D" w14:textId="307E8B70" w:rsidR="00B60948" w:rsidRDefault="00B60948" w:rsidP="00B60948">
      <w:pPr>
        <w:pStyle w:val="BodyText"/>
      </w:pPr>
      <w:r w:rsidRPr="00161F98">
        <w:rPr>
          <w:highlight w:val="yellow"/>
        </w:rPr>
        <w:t>CH Edits</w:t>
      </w:r>
      <w:r>
        <w:t xml:space="preserve">: </w:t>
      </w:r>
      <w:r w:rsidR="00830913">
        <w:t>The histograms of the</w:t>
      </w:r>
      <w:r>
        <w:t xml:space="preserve"> bootstrapped slopes</w:t>
      </w:r>
      <w:r w:rsidR="00830913">
        <w:t xml:space="preserve"> show that </w:t>
      </w:r>
      <w:r>
        <w:t>t</w:t>
      </w:r>
      <w:r>
        <w:t xml:space="preserve">he bootstrapped confidence intervals are </w:t>
      </w:r>
      <w:r>
        <w:t>slightly</w:t>
      </w:r>
      <w:r>
        <w:t xml:space="preserve"> wider than the theoretical</w:t>
      </w:r>
      <w:r>
        <w:t xml:space="preserve"> confidence intervals</w:t>
      </w:r>
      <w:r>
        <w:t xml:space="preserve">. This </w:t>
      </w:r>
      <w:r w:rsidR="00830913">
        <w:t>suggests</w:t>
      </w:r>
      <w:r>
        <w:t xml:space="preserve"> that </w:t>
      </w:r>
      <w:r w:rsidR="00830913">
        <w:t xml:space="preserve">while </w:t>
      </w:r>
      <w:r>
        <w:t>the linear model we fit approximated the assumptions of normality, homoskedasticity, and independence of errors</w:t>
      </w:r>
      <w:r w:rsidR="00830913">
        <w:t xml:space="preserve">, the non-parametric nature of bootstrapping </w:t>
      </w:r>
      <w:r w:rsidR="005162AE">
        <w:t>captures</w:t>
      </w:r>
      <w:r w:rsidR="00830913">
        <w:t xml:space="preserve"> more of the true variability in the data. To further visualize the bootstrapped distribution, we examine the normal quantile plots below. </w:t>
      </w:r>
    </w:p>
    <w:p w14:paraId="759CB928" w14:textId="77777777" w:rsidR="00B60948" w:rsidRDefault="00B60948">
      <w:pPr>
        <w:pStyle w:val="BodyText"/>
      </w:pPr>
    </w:p>
    <w:p w14:paraId="6A5FE6FC" w14:textId="77777777" w:rsidR="00AC021B" w:rsidRDefault="00000000">
      <w:pPr>
        <w:pStyle w:val="BodyText"/>
      </w:pPr>
      <w:r>
        <w:rPr>
          <w:noProof/>
        </w:rPr>
        <w:lastRenderedPageBreak/>
        <w:drawing>
          <wp:inline distT="0" distB="0" distL="0" distR="0" wp14:anchorId="0B496CD4" wp14:editId="1AE0B3D2">
            <wp:extent cx="5334000" cy="296333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nal_project_files/figure-docx/unnamed-chunk-13-1.png"/>
                    <pic:cNvPicPr>
                      <a:picLocks noChangeAspect="1" noChangeArrowheads="1"/>
                    </pic:cNvPicPr>
                  </pic:nvPicPr>
                  <pic:blipFill>
                    <a:blip r:embed="rId20"/>
                    <a:stretch>
                      <a:fillRect/>
                    </a:stretch>
                  </pic:blipFill>
                  <pic:spPr bwMode="auto">
                    <a:xfrm>
                      <a:off x="0" y="0"/>
                      <a:ext cx="5334000" cy="2963333"/>
                    </a:xfrm>
                    <a:prstGeom prst="rect">
                      <a:avLst/>
                    </a:prstGeom>
                    <a:noFill/>
                    <a:ln w="9525">
                      <a:noFill/>
                      <a:headEnd/>
                      <a:tailEnd/>
                    </a:ln>
                  </pic:spPr>
                </pic:pic>
              </a:graphicData>
            </a:graphic>
          </wp:inline>
        </w:drawing>
      </w:r>
    </w:p>
    <w:p w14:paraId="7C2D4F59" w14:textId="77777777" w:rsidR="00AC021B" w:rsidRDefault="00000000">
      <w:pPr>
        <w:pStyle w:val="SourceCode"/>
      </w:pPr>
      <w:r>
        <w:rPr>
          <w:rStyle w:val="VerbatimChar"/>
        </w:rPr>
        <w:t>## [1] 1638 3894</w:t>
      </w:r>
    </w:p>
    <w:p w14:paraId="714A088F" w14:textId="77777777" w:rsidR="00AC021B" w:rsidRDefault="00000000">
      <w:pPr>
        <w:pStyle w:val="FirstParagraph"/>
      </w:pPr>
      <w:r>
        <w:t xml:space="preserve">As expected, distributions for slope approximate normality. There is a slight right skew in the normal quantile plot of bootstrapped correlation which is also reflected in the </w:t>
      </w:r>
      <w:proofErr w:type="gramStart"/>
      <w:r>
        <w:t>histogram.The</w:t>
      </w:r>
      <w:proofErr w:type="gramEnd"/>
      <w:r>
        <w:t xml:space="preserve"> histogram for slope looks very near normal, and the data falls almost entirely along the straight line in the normal quantile plot.</w:t>
      </w:r>
    </w:p>
    <w:p w14:paraId="7992536F" w14:textId="77777777" w:rsidR="00161F98" w:rsidRDefault="00161F98" w:rsidP="00161F98">
      <w:pPr>
        <w:pStyle w:val="BodyText"/>
      </w:pPr>
    </w:p>
    <w:p w14:paraId="21214671" w14:textId="5F22284F" w:rsidR="00161F98" w:rsidRDefault="00161F98" w:rsidP="00161F98">
      <w:pPr>
        <w:pStyle w:val="FirstParagraph"/>
      </w:pPr>
      <w:r w:rsidRPr="00161F98">
        <w:rPr>
          <w:highlight w:val="yellow"/>
        </w:rPr>
        <w:t>CH Edits</w:t>
      </w:r>
      <w:r>
        <w:t>:</w:t>
      </w:r>
      <w:r w:rsidRPr="00161F98">
        <w:t xml:space="preserve"> </w:t>
      </w:r>
      <w:r>
        <w:t xml:space="preserve">As expected, </w:t>
      </w:r>
      <w:r>
        <w:t xml:space="preserve">the </w:t>
      </w:r>
      <w:r>
        <w:t xml:space="preserve">distributions for </w:t>
      </w:r>
      <w:r>
        <w:t xml:space="preserve">the </w:t>
      </w:r>
      <w:r>
        <w:t>slope approximate normality. There is a slight right skew in the normal quantile plot of bootstrapped correlation</w:t>
      </w:r>
      <w:r>
        <w:t>,</w:t>
      </w:r>
      <w:r>
        <w:t xml:space="preserve"> which is also </w:t>
      </w:r>
      <w:r>
        <w:t>evident</w:t>
      </w:r>
      <w:r>
        <w:t xml:space="preserve"> in the histogram.</w:t>
      </w:r>
      <w:r>
        <w:t xml:space="preserve"> </w:t>
      </w:r>
      <w:r>
        <w:t xml:space="preserve">The histogram for slope </w:t>
      </w:r>
      <w:r>
        <w:t>appears</w:t>
      </w:r>
      <w:r>
        <w:t xml:space="preserve"> very near normal, </w:t>
      </w:r>
      <w:r>
        <w:t xml:space="preserve">with </w:t>
      </w:r>
      <w:r>
        <w:t>the data fall</w:t>
      </w:r>
      <w:r>
        <w:t>ing</w:t>
      </w:r>
      <w:r>
        <w:t xml:space="preserve"> almost entirely along the straight line in the normal quantile plot.</w:t>
      </w:r>
    </w:p>
    <w:p w14:paraId="43E168CB" w14:textId="14983339" w:rsidR="00161F98" w:rsidRPr="00161F98" w:rsidRDefault="00161F98" w:rsidP="00161F98">
      <w:pPr>
        <w:pStyle w:val="BodyText"/>
      </w:pPr>
    </w:p>
    <w:p w14:paraId="4037401F" w14:textId="77777777" w:rsidR="00AC021B" w:rsidRDefault="00000000">
      <w:pPr>
        <w:pStyle w:val="Heading2"/>
      </w:pPr>
      <w:bookmarkStart w:id="8" w:name="multiple-regression"/>
      <w:bookmarkEnd w:id="6"/>
      <w:bookmarkEnd w:id="7"/>
      <w:r>
        <w:t>Multiple regression</w:t>
      </w:r>
    </w:p>
    <w:p w14:paraId="22A3CDF0" w14:textId="77777777" w:rsidR="00AC021B" w:rsidRDefault="00000000">
      <w:pPr>
        <w:pStyle w:val="FirstParagraph"/>
      </w:pPr>
      <w:r>
        <w:rPr>
          <w:i/>
          <w:iCs/>
        </w:rPr>
        <w:t>introduction, data explanation, variables, etc</w:t>
      </w:r>
    </w:p>
    <w:p w14:paraId="01204084" w14:textId="77777777" w:rsidR="00AC021B" w:rsidRDefault="00000000">
      <w:pPr>
        <w:pStyle w:val="Heading3"/>
      </w:pPr>
      <w:bookmarkStart w:id="9" w:name="Xf02673a31a8466b3e0315d5ae51b75df63df200"/>
      <w:r>
        <w:lastRenderedPageBreak/>
        <w:t>look at response variable Military Expenditures</w:t>
      </w:r>
    </w:p>
    <w:p w14:paraId="4D57B0A4" w14:textId="77777777" w:rsidR="00AC021B" w:rsidRDefault="00000000">
      <w:pPr>
        <w:pStyle w:val="FirstParagraph"/>
      </w:pPr>
      <w:r>
        <w:rPr>
          <w:noProof/>
        </w:rPr>
        <w:drawing>
          <wp:inline distT="0" distB="0" distL="0" distR="0" wp14:anchorId="395F389C" wp14:editId="150B90CA">
            <wp:extent cx="5334000" cy="296333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nal_project_files/figure-docx/unnamed-chunk-14-1.png"/>
                    <pic:cNvPicPr>
                      <a:picLocks noChangeAspect="1" noChangeArrowheads="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7BE603C" wp14:editId="5D7EC93E">
            <wp:extent cx="5334000" cy="2963333"/>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nal_project_files/figure-docx/unnamed-chunk-14-2.png"/>
                    <pic:cNvPicPr>
                      <a:picLocks noChangeAspect="1" noChangeArrowheads="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14:paraId="38204F42" w14:textId="77777777" w:rsidR="00AC021B" w:rsidRDefault="00000000">
      <w:pPr>
        <w:pStyle w:val="SourceCode"/>
      </w:pPr>
      <w:r>
        <w:rPr>
          <w:rStyle w:val="VerbatimChar"/>
        </w:rPr>
        <w:t>## [1] 148 166</w:t>
      </w:r>
    </w:p>
    <w:p w14:paraId="4A8D6773" w14:textId="5D417AD2" w:rsidR="00AC021B" w:rsidRDefault="00000000">
      <w:pPr>
        <w:pStyle w:val="FirstParagraph"/>
      </w:pPr>
      <w:r>
        <w:t>The data is heavily right</w:t>
      </w:r>
      <w:r w:rsidR="005162AE">
        <w:t xml:space="preserve"> </w:t>
      </w:r>
      <w:r>
        <w:t>skewed and not normally distributed. These plots suggest using a logit transformation, which helps with probabilities or percentages. Due to zeros in the data, we add a small amount to each value to avoid issues with the logit function.</w:t>
      </w:r>
    </w:p>
    <w:p w14:paraId="2AB3AC23" w14:textId="77777777" w:rsidR="00FC5AC9" w:rsidRDefault="00FC5AC9" w:rsidP="00FC5AC9">
      <w:pPr>
        <w:pStyle w:val="BodyText"/>
      </w:pPr>
    </w:p>
    <w:p w14:paraId="4E8E9234" w14:textId="77777777" w:rsidR="00FC5AC9" w:rsidRDefault="00FC5AC9" w:rsidP="00FC5AC9">
      <w:pPr>
        <w:pStyle w:val="FirstParagraph"/>
        <w:rPr>
          <w:highlight w:val="yellow"/>
        </w:rPr>
      </w:pPr>
    </w:p>
    <w:p w14:paraId="63614393" w14:textId="77777777" w:rsidR="00FC5AC9" w:rsidRDefault="00FC5AC9" w:rsidP="00FC5AC9">
      <w:pPr>
        <w:pStyle w:val="FirstParagraph"/>
        <w:rPr>
          <w:highlight w:val="yellow"/>
        </w:rPr>
      </w:pPr>
    </w:p>
    <w:p w14:paraId="641450EA" w14:textId="28A0A04F" w:rsidR="00FC5AC9" w:rsidRDefault="00FC5AC9" w:rsidP="00FC5AC9">
      <w:pPr>
        <w:pStyle w:val="FirstParagraph"/>
      </w:pPr>
      <w:r w:rsidRPr="00FC5AC9">
        <w:rPr>
          <w:highlight w:val="yellow"/>
        </w:rPr>
        <w:lastRenderedPageBreak/>
        <w:t>CH Edits</w:t>
      </w:r>
      <w:r>
        <w:t>: The plots above reveal that the military expenditures variable is heavily right</w:t>
      </w:r>
      <w:r w:rsidR="005162AE">
        <w:t xml:space="preserve"> </w:t>
      </w:r>
      <w:r>
        <w:t xml:space="preserve">skewed and not normally distributed. Given that this variable is a percentage, applying a logit transformation is appropriate. To address the presence of zeros in the data, we add a small constant to each value to avoid issues with the logit function. </w:t>
      </w:r>
    </w:p>
    <w:p w14:paraId="1DC68621" w14:textId="77777777" w:rsidR="00FC5AC9" w:rsidRPr="00FC5AC9" w:rsidRDefault="00FC5AC9" w:rsidP="00FC5AC9">
      <w:pPr>
        <w:pStyle w:val="BodyText"/>
      </w:pPr>
    </w:p>
    <w:p w14:paraId="2DC683C4" w14:textId="77777777" w:rsidR="00AC021B" w:rsidRDefault="00000000">
      <w:pPr>
        <w:pStyle w:val="SourceCode"/>
      </w:pPr>
      <w:r>
        <w:rPr>
          <w:rStyle w:val="VerbatimChar"/>
        </w:rPr>
        <w:t>## Note: largest value of p &gt; 1 so values of p interpreted as percents</w:t>
      </w:r>
    </w:p>
    <w:p w14:paraId="33B9B9A4" w14:textId="77777777" w:rsidR="00AC021B" w:rsidRDefault="00000000">
      <w:pPr>
        <w:pStyle w:val="FirstParagraph"/>
      </w:pPr>
      <w:r>
        <w:rPr>
          <w:noProof/>
        </w:rPr>
        <w:drawing>
          <wp:inline distT="0" distB="0" distL="0" distR="0" wp14:anchorId="63FB3B7E" wp14:editId="38264729">
            <wp:extent cx="5334000" cy="296333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nal_project_files/figure-docx/unnamed-chunk-15-1.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2F84C96F" wp14:editId="1430837D">
            <wp:extent cx="5334000" cy="296333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inal_project_files/figure-docx/unnamed-chunk-15-2.png"/>
                    <pic:cNvPicPr>
                      <a:picLocks noChangeAspect="1" noChangeArrowheads="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14:paraId="77138E55" w14:textId="77777777" w:rsidR="00AC021B" w:rsidRDefault="00000000">
      <w:pPr>
        <w:pStyle w:val="SourceCode"/>
      </w:pPr>
      <w:r>
        <w:rPr>
          <w:rStyle w:val="VerbatimChar"/>
        </w:rPr>
        <w:t xml:space="preserve">## [1] </w:t>
      </w:r>
      <w:proofErr w:type="gramStart"/>
      <w:r>
        <w:rPr>
          <w:rStyle w:val="VerbatimChar"/>
        </w:rPr>
        <w:t>148  47</w:t>
      </w:r>
      <w:proofErr w:type="gramEnd"/>
    </w:p>
    <w:p w14:paraId="44485734" w14:textId="77777777" w:rsidR="00AC021B" w:rsidRDefault="00000000">
      <w:pPr>
        <w:pStyle w:val="FirstParagraph"/>
      </w:pPr>
      <w:r>
        <w:t>Now the data is more normally distributed. There are a few potential outliers, spending more or less than expected on military. The box plot below shows these countries.</w:t>
      </w:r>
    </w:p>
    <w:p w14:paraId="26463731" w14:textId="77777777" w:rsidR="00AC021B" w:rsidRDefault="00000000">
      <w:pPr>
        <w:pStyle w:val="BodyText"/>
      </w:pPr>
      <w:r>
        <w:rPr>
          <w:noProof/>
        </w:rPr>
        <w:lastRenderedPageBreak/>
        <w:drawing>
          <wp:inline distT="0" distB="0" distL="0" distR="0" wp14:anchorId="243115EC" wp14:editId="0A22CB77">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inal_project_files/figure-docx/unnamed-chunk-16-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EC00959" w14:textId="77777777" w:rsidR="00AC021B" w:rsidRDefault="00000000">
      <w:pPr>
        <w:pStyle w:val="BodyText"/>
      </w:pPr>
      <w:r>
        <w:t>In this box plot, Haiti, Somalia, Panama, Iceland, and Costa Rica all have approximately 0% military expenditure. Oman and Saudi Arabia have relatively higher military expenditure compared to other countries in the 2016 World Bank dataset.</w:t>
      </w:r>
    </w:p>
    <w:p w14:paraId="58337E29" w14:textId="77777777" w:rsidR="00AC021B" w:rsidRDefault="00000000">
      <w:pPr>
        <w:pStyle w:val="BodyText"/>
      </w:pPr>
      <w:r>
        <w:rPr>
          <w:i/>
          <w:iCs/>
        </w:rPr>
        <w:t>Now that our response variable is transformed, we can begin to look at the relationships with this transformed variable and some potential explanatory variables. First, we make correlation plot of all the possible predictors we want to include in our model</w:t>
      </w:r>
    </w:p>
    <w:p w14:paraId="4A7BDB36" w14:textId="77777777" w:rsidR="00AC021B" w:rsidRDefault="00000000">
      <w:pPr>
        <w:pStyle w:val="Heading2"/>
      </w:pPr>
      <w:bookmarkStart w:id="10" w:name="way-anova"/>
      <w:bookmarkEnd w:id="8"/>
      <w:bookmarkEnd w:id="9"/>
      <w:r>
        <w:t>2-Way ANOVA</w:t>
      </w:r>
    </w:p>
    <w:p w14:paraId="0C958B2D" w14:textId="77777777" w:rsidR="00AC021B" w:rsidRDefault="00000000">
      <w:pPr>
        <w:pStyle w:val="Heading3"/>
      </w:pPr>
      <w:bookmarkStart w:id="11" w:name="introduction-1"/>
      <w:r>
        <w:t>Introduction</w:t>
      </w:r>
    </w:p>
    <w:p w14:paraId="6008E7AE" w14:textId="50EAFCB8" w:rsidR="00AC021B" w:rsidRDefault="00000000">
      <w:pPr>
        <w:pStyle w:val="FirstParagraph"/>
      </w:pPr>
      <w:r>
        <w:t xml:space="preserve">We are interested in predicting life expectancy based on some categorical variables a data set concerning global abortion laws concerning self-managed abortion. More information can be found </w:t>
      </w:r>
      <w:hyperlink r:id="rId26">
        <w:r>
          <w:rPr>
            <w:rStyle w:val="Hyperlink"/>
          </w:rPr>
          <w:t>here</w:t>
        </w:r>
      </w:hyperlink>
      <w:r>
        <w:t xml:space="preserve">. We want to understand how allowing abortions in abortion designated health facilities (‘healthfacility’) and penalizing individuals seeking abortions (‘penalpreg’) affects life expectancy. We clean the Global Medication Data (GMA) by converting non 1 and 0 values to NA and recoding 1 as Yes and 0 as No. Then, we join the GMA and World bank dataset by </w:t>
      </w:r>
      <w:proofErr w:type="gramStart"/>
      <w:r>
        <w:t>country, and</w:t>
      </w:r>
      <w:proofErr w:type="gramEnd"/>
      <w:r>
        <w:t xml:space="preserve"> remove rows with NAs. The resulting dataframe has 143 unique countries. We begin the analysis using boxplots to examine the life expectancy distributions for each level of ‘healthfacility’ and ‘penalpreg’. The variance and life expectancy differences across groups are minimal.</w:t>
      </w:r>
    </w:p>
    <w:p w14:paraId="01442C54" w14:textId="77777777" w:rsidR="00FC5AC9" w:rsidRDefault="00FC5AC9" w:rsidP="00FC5AC9">
      <w:pPr>
        <w:pStyle w:val="BodyText"/>
      </w:pPr>
    </w:p>
    <w:p w14:paraId="5B018C87" w14:textId="77777777" w:rsidR="00FC5AC9" w:rsidRDefault="00FC5AC9" w:rsidP="00FC5AC9">
      <w:pPr>
        <w:pStyle w:val="BodyText"/>
      </w:pPr>
    </w:p>
    <w:p w14:paraId="4FC7B097" w14:textId="11795517" w:rsidR="00FC5AC9" w:rsidRDefault="00FC5AC9" w:rsidP="00FC5AC9">
      <w:pPr>
        <w:pStyle w:val="FirstParagraph"/>
      </w:pPr>
      <w:r w:rsidRPr="00A84B38">
        <w:rPr>
          <w:highlight w:val="yellow"/>
        </w:rPr>
        <w:lastRenderedPageBreak/>
        <w:t>CH Edits</w:t>
      </w:r>
      <w:r>
        <w:t xml:space="preserve">: For our two-way ANOVA, </w:t>
      </w:r>
      <w:r w:rsidR="00A84B38">
        <w:t>we will</w:t>
      </w:r>
      <w:r>
        <w:t xml:space="preserve"> </w:t>
      </w:r>
      <w:r w:rsidR="00A84B38">
        <w:t>examine</w:t>
      </w:r>
      <w:r>
        <w:t xml:space="preserve"> how </w:t>
      </w:r>
      <w:r w:rsidR="00A84B38">
        <w:t>the allowance of</w:t>
      </w:r>
      <w:r>
        <w:t xml:space="preserve"> abortions in abortion</w:t>
      </w:r>
      <w:r>
        <w:t>-</w:t>
      </w:r>
      <w:r>
        <w:t>designated health facilities (‘</w:t>
      </w:r>
      <w:proofErr w:type="spellStart"/>
      <w:r>
        <w:t>healthfacility</w:t>
      </w:r>
      <w:proofErr w:type="spellEnd"/>
      <w:r>
        <w:t xml:space="preserve">’) and </w:t>
      </w:r>
      <w:r w:rsidR="00A84B38">
        <w:t>the penalization of</w:t>
      </w:r>
      <w:r>
        <w:t xml:space="preserve"> individuals seeking abortions (‘</w:t>
      </w:r>
      <w:proofErr w:type="spellStart"/>
      <w:r>
        <w:t>penalpreg</w:t>
      </w:r>
      <w:proofErr w:type="spellEnd"/>
      <w:r>
        <w:t xml:space="preserve">’) affect life expectancy. </w:t>
      </w:r>
      <w:r w:rsidR="00A84B38">
        <w:t xml:space="preserve">Specifically, </w:t>
      </w:r>
      <w:r>
        <w:t>w</w:t>
      </w:r>
      <w:r>
        <w:t xml:space="preserve">e are interested in predicting life expectancy based on categorical variables </w:t>
      </w:r>
      <w:r w:rsidR="00A84B38">
        <w:t>related to</w:t>
      </w:r>
      <w:r>
        <w:t xml:space="preserve"> global abortion laws concerning self-managed abortion. </w:t>
      </w:r>
      <w:r w:rsidR="00A84B38">
        <w:t>Detailed information on the data can be found</w:t>
      </w:r>
      <w:r>
        <w:t xml:space="preserve"> </w:t>
      </w:r>
      <w:hyperlink r:id="rId27">
        <w:r>
          <w:rPr>
            <w:rStyle w:val="Hyperlink"/>
          </w:rPr>
          <w:t>her</w:t>
        </w:r>
        <w:r>
          <w:rPr>
            <w:rStyle w:val="Hyperlink"/>
          </w:rPr>
          <w:t>e</w:t>
        </w:r>
      </w:hyperlink>
      <w:r>
        <w:t>. We</w:t>
      </w:r>
      <w:r w:rsidR="00A84B38">
        <w:t xml:space="preserve"> will</w:t>
      </w:r>
      <w:r>
        <w:t xml:space="preserve"> clean the Global Medication Data (GMA) by converting non 1 and 0 values to </w:t>
      </w:r>
      <w:proofErr w:type="gramStart"/>
      <w:r>
        <w:t>NA</w:t>
      </w:r>
      <w:r w:rsidR="00A84B38">
        <w:t>,</w:t>
      </w:r>
      <w:r>
        <w:t xml:space="preserve"> and</w:t>
      </w:r>
      <w:proofErr w:type="gramEnd"/>
      <w:r>
        <w:t xml:space="preserve"> recod</w:t>
      </w:r>
      <w:r w:rsidR="00A84B38">
        <w:t>ing</w:t>
      </w:r>
      <w:r>
        <w:t xml:space="preserve"> 1 as </w:t>
      </w:r>
      <w:r w:rsidR="00A84B38">
        <w:t>'</w:t>
      </w:r>
      <w:r>
        <w:t>Yes</w:t>
      </w:r>
      <w:r w:rsidR="00A84B38">
        <w:t>'</w:t>
      </w:r>
      <w:r>
        <w:t xml:space="preserve"> and 0 as </w:t>
      </w:r>
      <w:r w:rsidR="00A84B38">
        <w:t>'</w:t>
      </w:r>
      <w:r>
        <w:t>No</w:t>
      </w:r>
      <w:r w:rsidR="00A84B38">
        <w:t>'</w:t>
      </w:r>
      <w:r>
        <w:t>. </w:t>
      </w:r>
      <w:r w:rsidR="00A84B38">
        <w:t>Next</w:t>
      </w:r>
      <w:r>
        <w:t>, we join the GMA and World bank dataset</w:t>
      </w:r>
      <w:r w:rsidR="00A84B38">
        <w:t>s</w:t>
      </w:r>
      <w:r>
        <w:t xml:space="preserve"> by country</w:t>
      </w:r>
      <w:r w:rsidR="00A84B38">
        <w:t xml:space="preserve"> </w:t>
      </w:r>
      <w:r>
        <w:t xml:space="preserve">and remove </w:t>
      </w:r>
      <w:r w:rsidR="00A84B38">
        <w:t>incomplete entries</w:t>
      </w:r>
      <w:r>
        <w:t xml:space="preserve">. The resulting </w:t>
      </w:r>
      <w:proofErr w:type="spellStart"/>
      <w:r>
        <w:t>dataframe</w:t>
      </w:r>
      <w:proofErr w:type="spellEnd"/>
      <w:r>
        <w:t xml:space="preserve"> </w:t>
      </w:r>
      <w:r w:rsidR="00A84B38">
        <w:t>contains</w:t>
      </w:r>
      <w:r>
        <w:t xml:space="preserve"> 143 unique countries. We begin </w:t>
      </w:r>
      <w:r w:rsidR="00A84B38">
        <w:t>our</w:t>
      </w:r>
      <w:r>
        <w:t xml:space="preserve"> analysis </w:t>
      </w:r>
      <w:r w:rsidR="00A84B38">
        <w:t>with</w:t>
      </w:r>
      <w:r>
        <w:t xml:space="preserve"> boxplots to examine the life expectancy distributions for each level of ‘</w:t>
      </w:r>
      <w:proofErr w:type="spellStart"/>
      <w:r>
        <w:t>healthfacility</w:t>
      </w:r>
      <w:proofErr w:type="spellEnd"/>
      <w:r>
        <w:t>’ and ‘</w:t>
      </w:r>
      <w:proofErr w:type="spellStart"/>
      <w:r>
        <w:t>penalpreg</w:t>
      </w:r>
      <w:proofErr w:type="spellEnd"/>
      <w:r>
        <w:t xml:space="preserve">’. The variance and </w:t>
      </w:r>
      <w:r w:rsidR="00A84B38">
        <w:t xml:space="preserve">differences in </w:t>
      </w:r>
      <w:r>
        <w:t>life expectancy</w:t>
      </w:r>
      <w:r w:rsidR="00A84B38">
        <w:t xml:space="preserve"> </w:t>
      </w:r>
      <w:r>
        <w:t>across groups are minimal.</w:t>
      </w:r>
    </w:p>
    <w:p w14:paraId="6E0E0521" w14:textId="3ACE75DC" w:rsidR="00FC5AC9" w:rsidRDefault="00FC5AC9" w:rsidP="00FC5AC9">
      <w:pPr>
        <w:pStyle w:val="BodyText"/>
      </w:pPr>
    </w:p>
    <w:p w14:paraId="176909DD" w14:textId="77777777" w:rsidR="00FC5AC9" w:rsidRPr="00FC5AC9" w:rsidRDefault="00FC5AC9" w:rsidP="00FC5AC9">
      <w:pPr>
        <w:pStyle w:val="BodyText"/>
      </w:pPr>
    </w:p>
    <w:p w14:paraId="50ACF01A" w14:textId="77777777" w:rsidR="00AC021B" w:rsidRDefault="00000000">
      <w:pPr>
        <w:pStyle w:val="BodyText"/>
      </w:pPr>
      <w:r>
        <w:rPr>
          <w:noProof/>
        </w:rPr>
        <w:drawing>
          <wp:inline distT="0" distB="0" distL="0" distR="0" wp14:anchorId="73E447B4" wp14:editId="179FBC6E">
            <wp:extent cx="5334000" cy="296333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inal_project_files/figure-docx/unnamed-chunk-19-1.png"/>
                    <pic:cNvPicPr>
                      <a:picLocks noChangeAspect="1" noChangeArrowheads="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14:paraId="1583F2E2" w14:textId="77777777" w:rsidR="00AC021B" w:rsidRDefault="00000000">
      <w:pPr>
        <w:pStyle w:val="BodyText"/>
      </w:pPr>
      <w:r>
        <w:t>Now we want to check interactions between the categorical variables and continuous variable. The lines are not parallel, suggesting a potential interaction effect between penalizing a pregnant woman for abortion (‘penalpreg’) and allowing abortions in designated health facilities (‘healthfacility’). For penalized women, countries permitting abortions in health facilities have a slightly higher mean life expectancy. Conversely, for non-penalized women, countries not permitting abortions in health facilities have a higher mean life expectancy. However, this plot is not a statistical test.</w:t>
      </w:r>
    </w:p>
    <w:p w14:paraId="4409E4C1" w14:textId="77777777" w:rsidR="005E6D36" w:rsidRDefault="005E6D36">
      <w:pPr>
        <w:pStyle w:val="BodyText"/>
      </w:pPr>
    </w:p>
    <w:p w14:paraId="60F3676F" w14:textId="51880249" w:rsidR="005E6D36" w:rsidRDefault="005E6D36" w:rsidP="005E6D36">
      <w:pPr>
        <w:pStyle w:val="BodyText"/>
      </w:pPr>
      <w:r w:rsidRPr="005E6D36">
        <w:rPr>
          <w:highlight w:val="yellow"/>
        </w:rPr>
        <w:t>CH Edits</w:t>
      </w:r>
      <w:r>
        <w:t xml:space="preserve">: </w:t>
      </w:r>
      <w:r>
        <w:t xml:space="preserve">Now we want to </w:t>
      </w:r>
      <w:r>
        <w:t>look for</w:t>
      </w:r>
      <w:r w:rsidR="00D558CF">
        <w:t xml:space="preserve"> potential</w:t>
      </w:r>
      <w:r>
        <w:t xml:space="preserve"> interactions between the categorical variables and </w:t>
      </w:r>
      <w:r w:rsidR="00D558CF">
        <w:t xml:space="preserve">the </w:t>
      </w:r>
      <w:r>
        <w:t xml:space="preserve">continuous variable. </w:t>
      </w:r>
      <w:r>
        <w:t>The</w:t>
      </w:r>
      <w:r>
        <w:t xml:space="preserve"> lines </w:t>
      </w:r>
      <w:r>
        <w:t xml:space="preserve">in our interaction plot </w:t>
      </w:r>
      <w:r>
        <w:t>are not parallel, suggesting a potential interaction effect between penalizing a pregnant woman for abortion (‘</w:t>
      </w:r>
      <w:proofErr w:type="spellStart"/>
      <w:r>
        <w:t>penalpreg</w:t>
      </w:r>
      <w:proofErr w:type="spellEnd"/>
      <w:r>
        <w:t>’) and allowing abortions in designated health facilities (‘</w:t>
      </w:r>
      <w:proofErr w:type="spellStart"/>
      <w:r>
        <w:t>healthfacility</w:t>
      </w:r>
      <w:proofErr w:type="spellEnd"/>
      <w:r>
        <w:t xml:space="preserve">’). For </w:t>
      </w:r>
      <w:r>
        <w:lastRenderedPageBreak/>
        <w:t xml:space="preserve">penalized women, countries permitting abortions in health facilities </w:t>
      </w:r>
      <w:r w:rsidR="00D558CF">
        <w:t>show a</w:t>
      </w:r>
      <w:r>
        <w:t xml:space="preserve"> slightly higher mean life expectancy. Conversely, for non-penalized women, countries not permitting abortions in health facilities </w:t>
      </w:r>
      <w:r w:rsidR="00D558CF">
        <w:t>exhibit</w:t>
      </w:r>
      <w:r>
        <w:t xml:space="preserve"> a higher mean life expectancy. </w:t>
      </w:r>
      <w:r w:rsidR="00A55CFA">
        <w:t xml:space="preserve">This plot should be viewed as a visual indicator that helps inform our subsequent analysis </w:t>
      </w:r>
      <w:r w:rsidR="00D558CF">
        <w:t xml:space="preserve">and is not a statistical test. </w:t>
      </w:r>
    </w:p>
    <w:p w14:paraId="04086C85" w14:textId="74D3F47F" w:rsidR="005E6D36" w:rsidRDefault="005E6D36">
      <w:pPr>
        <w:pStyle w:val="BodyText"/>
      </w:pPr>
    </w:p>
    <w:p w14:paraId="02098EFD" w14:textId="77777777" w:rsidR="00AC021B" w:rsidRDefault="00000000">
      <w:pPr>
        <w:pStyle w:val="BodyText"/>
      </w:pPr>
      <w:r>
        <w:rPr>
          <w:noProof/>
        </w:rPr>
        <w:drawing>
          <wp:inline distT="0" distB="0" distL="0" distR="0" wp14:anchorId="660C7AFC" wp14:editId="07D70A24">
            <wp:extent cx="5334000" cy="296333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nal_project_files/figure-docx/unnamed-chunk-20-1.png"/>
                    <pic:cNvPicPr>
                      <a:picLocks noChangeAspect="1" noChangeArrowheads="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14:paraId="43BF2CF1" w14:textId="77777777" w:rsidR="00AC021B" w:rsidRDefault="00000000">
      <w:pPr>
        <w:pStyle w:val="BodyText"/>
      </w:pPr>
      <w:r>
        <w:t>It is also important to note that we have a small sample size and an unbalanced design as seen in the table below, the number of observations in each group is not the same.</w:t>
      </w:r>
    </w:p>
    <w:p w14:paraId="3448F3D1" w14:textId="7EF4D7D4" w:rsidR="00A55CFA" w:rsidRDefault="00A55CFA" w:rsidP="00A55CFA">
      <w:pPr>
        <w:pStyle w:val="BodyText"/>
      </w:pPr>
      <w:r w:rsidRPr="00A55CFA">
        <w:rPr>
          <w:highlight w:val="yellow"/>
        </w:rPr>
        <w:t>CH Edits</w:t>
      </w:r>
      <w:r>
        <w:t xml:space="preserve">: </w:t>
      </w:r>
      <w:r>
        <w:t>It is al</w:t>
      </w:r>
      <w:r w:rsidR="002F4367">
        <w:t>so</w:t>
      </w:r>
      <w:r>
        <w:t xml:space="preserve"> important to note that we have a small sample size and an unbalanced design</w:t>
      </w:r>
      <w:r w:rsidR="002F4367">
        <w:t>,</w:t>
      </w:r>
      <w:r>
        <w:t xml:space="preserve"> as </w:t>
      </w:r>
      <w:r w:rsidR="002F4367">
        <w:t>shown</w:t>
      </w:r>
      <w:r>
        <w:t xml:space="preserve"> in the table below, </w:t>
      </w:r>
      <w:r w:rsidR="002F4367">
        <w:t xml:space="preserve">indicating that </w:t>
      </w:r>
      <w:r>
        <w:t xml:space="preserve">the number of observations in each group is not </w:t>
      </w:r>
      <w:r w:rsidR="002F4367">
        <w:t>equal</w:t>
      </w:r>
      <w:r>
        <w:t>.</w:t>
      </w:r>
    </w:p>
    <w:p w14:paraId="2B9BE340" w14:textId="6DBE7310" w:rsidR="00A55CFA" w:rsidRDefault="00A55CFA">
      <w:pPr>
        <w:pStyle w:val="BodyText"/>
      </w:pPr>
    </w:p>
    <w:p w14:paraId="182BF9C4" w14:textId="77777777" w:rsidR="00AC021B" w:rsidRDefault="00000000">
      <w:pPr>
        <w:pStyle w:val="SourceCode"/>
      </w:pPr>
      <w:r>
        <w:rPr>
          <w:rStyle w:val="VerbatimChar"/>
        </w:rPr>
        <w:t xml:space="preserve">##      </w:t>
      </w:r>
      <w:r>
        <w:br/>
      </w:r>
      <w:r>
        <w:rPr>
          <w:rStyle w:val="VerbatimChar"/>
        </w:rPr>
        <w:t>##       No Yes</w:t>
      </w:r>
      <w:r>
        <w:br/>
      </w:r>
      <w:r>
        <w:rPr>
          <w:rStyle w:val="VerbatimChar"/>
        </w:rPr>
        <w:t xml:space="preserve">##   </w:t>
      </w:r>
      <w:proofErr w:type="gramStart"/>
      <w:r>
        <w:rPr>
          <w:rStyle w:val="VerbatimChar"/>
        </w:rPr>
        <w:t>No  25</w:t>
      </w:r>
      <w:proofErr w:type="gramEnd"/>
      <w:r>
        <w:rPr>
          <w:rStyle w:val="VerbatimChar"/>
        </w:rPr>
        <w:t xml:space="preserve">  15</w:t>
      </w:r>
      <w:r>
        <w:br/>
      </w:r>
      <w:r>
        <w:rPr>
          <w:rStyle w:val="VerbatimChar"/>
        </w:rPr>
        <w:t>##   Yes 86  17</w:t>
      </w:r>
    </w:p>
    <w:p w14:paraId="6A198102" w14:textId="77777777" w:rsidR="00AC021B" w:rsidRDefault="00000000">
      <w:pPr>
        <w:pStyle w:val="FirstParagraph"/>
      </w:pPr>
      <w:r>
        <w:t>We ran a two-way ANOVA with ‘penalpreg,’ ‘healthfacility,’ and their interaction. None were significant. A second additive ANOVA without the interaction showed a significant main effect of ‘healthfacility’ only. Abortions in government health facilities significantly affect life expectancy. Running a linear model gave a significant F statistic P value of 0.015, lower than the model with the interaction (P = 0.03), indicating a better fit. However, the adjusted R-squared is 0.04, explaining only 4% of the variance in life expectancy. The model may not explain the data well due to the small sample size and only one significant effect, in addition to it being an unbalanced ANOVA.</w:t>
      </w:r>
    </w:p>
    <w:p w14:paraId="6F771B64" w14:textId="77777777" w:rsidR="00AC021B" w:rsidRDefault="00000000">
      <w:pPr>
        <w:pStyle w:val="BodyText"/>
      </w:pPr>
      <w:r>
        <w:lastRenderedPageBreak/>
        <w:t>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14:paraId="5105D126" w14:textId="77777777" w:rsidR="00367F7A" w:rsidRDefault="00367F7A">
      <w:pPr>
        <w:pStyle w:val="BodyText"/>
      </w:pPr>
    </w:p>
    <w:p w14:paraId="74910F52" w14:textId="05DFDBFF" w:rsidR="00367F7A" w:rsidRDefault="00367F7A" w:rsidP="00367F7A">
      <w:pPr>
        <w:pStyle w:val="FirstParagraph"/>
      </w:pPr>
      <w:r w:rsidRPr="00367F7A">
        <w:rPr>
          <w:highlight w:val="yellow"/>
        </w:rPr>
        <w:t>CH Edits</w:t>
      </w:r>
      <w:r>
        <w:t>: Our</w:t>
      </w:r>
      <w:r>
        <w:t xml:space="preserve"> two-way ANOVA with the interaction</w:t>
      </w:r>
      <w:r>
        <w:t xml:space="preserve"> </w:t>
      </w:r>
      <w:r w:rsidR="00214C2B">
        <w:t xml:space="preserve">term </w:t>
      </w:r>
      <w:r>
        <w:t xml:space="preserve">found </w:t>
      </w:r>
      <w:r w:rsidR="007B38A7">
        <w:t>no</w:t>
      </w:r>
      <w:r>
        <w:t xml:space="preserve"> significant</w:t>
      </w:r>
      <w:r w:rsidR="007B38A7">
        <w:t xml:space="preserve"> relationships</w:t>
      </w:r>
      <w:r>
        <w:t xml:space="preserve">. A </w:t>
      </w:r>
      <w:r w:rsidR="00214C2B">
        <w:t>simplified</w:t>
      </w:r>
      <w:r>
        <w:t>,</w:t>
      </w:r>
      <w:r>
        <w:t xml:space="preserve"> additive ANOVA without the interaction showed a significant main effect of ‘</w:t>
      </w:r>
      <w:proofErr w:type="spellStart"/>
      <w:r>
        <w:t>healthfacility</w:t>
      </w:r>
      <w:proofErr w:type="spellEnd"/>
      <w:r>
        <w:t>’</w:t>
      </w:r>
      <w:r>
        <w:t xml:space="preserve">, indicating that </w:t>
      </w:r>
      <w:r w:rsidR="007B38A7">
        <w:t xml:space="preserve">performing abortions </w:t>
      </w:r>
      <w:r>
        <w:t>in government health facilities</w:t>
      </w:r>
      <w:r w:rsidR="0045017B">
        <w:t xml:space="preserve"> </w:t>
      </w:r>
      <w:r>
        <w:t>significantly affect</w:t>
      </w:r>
      <w:r w:rsidR="007B38A7">
        <w:t xml:space="preserve">s </w:t>
      </w:r>
      <w:r>
        <w:t xml:space="preserve">life expectancy. </w:t>
      </w:r>
      <w:r w:rsidR="00214C2B">
        <w:t>The</w:t>
      </w:r>
      <w:r>
        <w:t xml:space="preserve"> linear model</w:t>
      </w:r>
      <w:r w:rsidR="007B38A7">
        <w:t xml:space="preserve"> </w:t>
      </w:r>
      <w:r w:rsidR="00AE23E4">
        <w:t xml:space="preserve">predicting life expectancy by </w:t>
      </w:r>
      <w:r w:rsidR="00AE23E4">
        <w:t>‘</w:t>
      </w:r>
      <w:proofErr w:type="spellStart"/>
      <w:r w:rsidR="00AE23E4">
        <w:t>penalpreg</w:t>
      </w:r>
      <w:proofErr w:type="spellEnd"/>
      <w:r w:rsidR="00AE23E4">
        <w:t xml:space="preserve">’ </w:t>
      </w:r>
      <w:r w:rsidR="00AE23E4">
        <w:t xml:space="preserve">and </w:t>
      </w:r>
      <w:r w:rsidR="00AE23E4">
        <w:t>‘</w:t>
      </w:r>
      <w:proofErr w:type="spellStart"/>
      <w:r w:rsidR="00AE23E4">
        <w:t>healthfacility</w:t>
      </w:r>
      <w:proofErr w:type="spellEnd"/>
      <w:r w:rsidR="00AE23E4">
        <w:t xml:space="preserve">’ </w:t>
      </w:r>
      <w:r w:rsidR="00AE23E4">
        <w:t xml:space="preserve">without the interaction effect </w:t>
      </w:r>
      <w:r w:rsidR="00214C2B">
        <w:t>yielded</w:t>
      </w:r>
      <w:r w:rsidR="007B38A7">
        <w:t xml:space="preserve"> a </w:t>
      </w:r>
      <w:r>
        <w:t>significant</w:t>
      </w:r>
      <w:r>
        <w:t xml:space="preserve"> F statistic P value of 0.015,</w:t>
      </w:r>
      <w:r>
        <w:t xml:space="preserve"> </w:t>
      </w:r>
      <w:r>
        <w:t xml:space="preserve">lower than the </w:t>
      </w:r>
      <w:r w:rsidR="007B38A7">
        <w:t xml:space="preserve">interaction </w:t>
      </w:r>
      <w:r>
        <w:t xml:space="preserve">model (P = 0.03), indicating a better fit. </w:t>
      </w:r>
      <w:r w:rsidR="00214C2B">
        <w:t>According to the linear model coefficients, w</w:t>
      </w:r>
      <w:r w:rsidR="00AE23E4" w:rsidRPr="00AE23E4">
        <w:t xml:space="preserve">hen </w:t>
      </w:r>
      <w:r w:rsidR="00214C2B">
        <w:t>'</w:t>
      </w:r>
      <w:proofErr w:type="spellStart"/>
      <w:r w:rsidR="00AE23E4" w:rsidRPr="00AE23E4">
        <w:t>healthfacility</w:t>
      </w:r>
      <w:proofErr w:type="spellEnd"/>
      <w:r w:rsidR="00214C2B">
        <w:t>'</w:t>
      </w:r>
      <w:r w:rsidR="00AE23E4" w:rsidRPr="00AE23E4">
        <w:t xml:space="preserve"> is "Yes", the </w:t>
      </w:r>
      <w:r w:rsidR="00214C2B">
        <w:t>'</w:t>
      </w:r>
      <w:proofErr w:type="spellStart"/>
      <w:r w:rsidR="00AE23E4" w:rsidRPr="00AE23E4">
        <w:t>LifeExp</w:t>
      </w:r>
      <w:proofErr w:type="spellEnd"/>
      <w:r w:rsidR="00214C2B">
        <w:t>'</w:t>
      </w:r>
      <w:r w:rsidR="00AE23E4" w:rsidRPr="00AE23E4">
        <w:t xml:space="preserve"> increases by an average of 3.744 years compared to when </w:t>
      </w:r>
      <w:r w:rsidR="00214C2B">
        <w:t>'</w:t>
      </w:r>
      <w:proofErr w:type="spellStart"/>
      <w:r w:rsidR="00AE23E4" w:rsidRPr="00AE23E4">
        <w:t>healthfacility</w:t>
      </w:r>
      <w:proofErr w:type="spellEnd"/>
      <w:r w:rsidR="00214C2B">
        <w:t>'</w:t>
      </w:r>
      <w:r w:rsidR="00AE23E4" w:rsidRPr="00AE23E4">
        <w:t xml:space="preserve"> is "No"</w:t>
      </w:r>
      <w:r w:rsidR="00AE23E4">
        <w:t xml:space="preserve">. </w:t>
      </w:r>
      <w:r>
        <w:t xml:space="preserve">However, the adjusted R-squared </w:t>
      </w:r>
      <w:r w:rsidR="007B38A7">
        <w:t xml:space="preserve">was </w:t>
      </w:r>
      <w:r>
        <w:t>only</w:t>
      </w:r>
      <w:r>
        <w:t xml:space="preserve"> 0.04, explaining </w:t>
      </w:r>
      <w:r w:rsidR="007B38A7">
        <w:t>just</w:t>
      </w:r>
      <w:r>
        <w:t xml:space="preserve"> 4% of the variance in life expectancy</w:t>
      </w:r>
      <w:r>
        <w:t xml:space="preserve">, </w:t>
      </w:r>
      <w:r w:rsidR="007B38A7">
        <w:t>suggesting</w:t>
      </w:r>
      <w:r>
        <w:t xml:space="preserve"> th</w:t>
      </w:r>
      <w:r w:rsidR="00AE23E4">
        <w:t>at this</w:t>
      </w:r>
      <w:r>
        <w:t xml:space="preserve"> model is not</w:t>
      </w:r>
      <w:r w:rsidR="007B38A7">
        <w:t xml:space="preserve"> the best fit. This is likely </w:t>
      </w:r>
      <w:r>
        <w:t>due to the small sample size</w:t>
      </w:r>
      <w:r w:rsidR="007B38A7">
        <w:t>,</w:t>
      </w:r>
      <w:r>
        <w:t xml:space="preserve"> </w:t>
      </w:r>
      <w:r w:rsidR="00214C2B">
        <w:t xml:space="preserve">the presence of </w:t>
      </w:r>
      <w:r>
        <w:t>only one significant effect</w:t>
      </w:r>
      <w:r w:rsidR="007B38A7">
        <w:t>, and</w:t>
      </w:r>
      <w:r w:rsidR="00214C2B">
        <w:t xml:space="preserve"> an</w:t>
      </w:r>
      <w:r w:rsidR="007B38A7">
        <w:t xml:space="preserve"> unbalanced design.</w:t>
      </w:r>
    </w:p>
    <w:p w14:paraId="5AC55975" w14:textId="77777777" w:rsidR="0045017B" w:rsidRPr="0045017B" w:rsidRDefault="0045017B" w:rsidP="0045017B">
      <w:pPr>
        <w:pStyle w:val="BodyText"/>
      </w:pPr>
    </w:p>
    <w:p w14:paraId="39BB9C7E" w14:textId="6005D6D0" w:rsidR="0045017B" w:rsidRDefault="00367F7A" w:rsidP="00367F7A">
      <w:pPr>
        <w:pStyle w:val="BodyText"/>
      </w:pPr>
      <w:r>
        <w:t>In the graphs below, we see that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14:paraId="5788BF7C" w14:textId="08A4BC86" w:rsidR="0045017B" w:rsidRDefault="0045017B" w:rsidP="0045017B">
      <w:pPr>
        <w:pStyle w:val="BodyText"/>
      </w:pPr>
      <w:r w:rsidRPr="0045017B">
        <w:rPr>
          <w:highlight w:val="yellow"/>
        </w:rPr>
        <w:t>CH Edits</w:t>
      </w:r>
      <w:r>
        <w:t xml:space="preserve">: </w:t>
      </w:r>
      <w:r>
        <w:t>In the graphs below, the residuals are approximately normally distributed with no major violations of equal variances. However, some non-conforming data in the right tail likely result from life expectancy being left-skewed, with a maximum of about 84 years. In a normal distribution, the maximum value would be higher, balancing the upper right tail.</w:t>
      </w:r>
    </w:p>
    <w:p w14:paraId="63576131" w14:textId="3426CAFF" w:rsidR="0045017B" w:rsidRDefault="0045017B" w:rsidP="00367F7A">
      <w:pPr>
        <w:pStyle w:val="BodyText"/>
      </w:pPr>
    </w:p>
    <w:p w14:paraId="0BBE32C1" w14:textId="77777777" w:rsidR="0045017B" w:rsidRDefault="0045017B" w:rsidP="00367F7A">
      <w:pPr>
        <w:pStyle w:val="BodyText"/>
      </w:pPr>
    </w:p>
    <w:p w14:paraId="19F2E252" w14:textId="77777777" w:rsidR="0045017B" w:rsidRDefault="0045017B" w:rsidP="00367F7A">
      <w:pPr>
        <w:pStyle w:val="BodyText"/>
      </w:pPr>
    </w:p>
    <w:p w14:paraId="07935870" w14:textId="00D768FB" w:rsidR="00367F7A" w:rsidRDefault="00367F7A">
      <w:pPr>
        <w:pStyle w:val="BodyText"/>
      </w:pPr>
    </w:p>
    <w:p w14:paraId="4762BA39" w14:textId="77777777" w:rsidR="00AC021B" w:rsidRDefault="00000000">
      <w:pPr>
        <w:pStyle w:val="SourceCode"/>
      </w:pPr>
      <w:r>
        <w:rPr>
          <w:rStyle w:val="VerbatimChar"/>
        </w:rPr>
        <w:t xml:space="preserve">##    Min. 1st </w:t>
      </w:r>
      <w:proofErr w:type="gramStart"/>
      <w:r>
        <w:rPr>
          <w:rStyle w:val="VerbatimChar"/>
        </w:rPr>
        <w:t xml:space="preserve">Qu.  </w:t>
      </w:r>
      <w:proofErr w:type="gramEnd"/>
      <w:r>
        <w:rPr>
          <w:rStyle w:val="VerbatimChar"/>
        </w:rPr>
        <w:t xml:space="preserve">Median    Mean 3rd </w:t>
      </w:r>
      <w:proofErr w:type="gramStart"/>
      <w:r>
        <w:rPr>
          <w:rStyle w:val="VerbatimChar"/>
        </w:rPr>
        <w:t xml:space="preserve">Qu.  </w:t>
      </w:r>
      <w:proofErr w:type="gramEnd"/>
      <w:r>
        <w:rPr>
          <w:rStyle w:val="VerbatimChar"/>
        </w:rPr>
        <w:t xml:space="preserve">  Max. </w:t>
      </w:r>
      <w:r>
        <w:br/>
      </w:r>
      <w:r>
        <w:rPr>
          <w:rStyle w:val="VerbatimChar"/>
        </w:rPr>
        <w:t>##   51.84   65.80   73.26   71.46   77.19   83.98</w:t>
      </w:r>
    </w:p>
    <w:p w14:paraId="318EEFF4" w14:textId="77777777" w:rsidR="00AC021B" w:rsidRDefault="00000000">
      <w:pPr>
        <w:pStyle w:val="FirstParagraph"/>
      </w:pPr>
      <w:r>
        <w:rPr>
          <w:noProof/>
        </w:rPr>
        <w:lastRenderedPageBreak/>
        <w:drawing>
          <wp:inline distT="0" distB="0" distL="0" distR="0" wp14:anchorId="5FACAC77" wp14:editId="7E614391">
            <wp:extent cx="5334000" cy="296333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nal_project_files/figure-docx/unnamed-chunk-23-1.png"/>
                    <pic:cNvPicPr>
                      <a:picLocks noChangeAspect="1" noChangeArrowheads="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r>
        <w:rPr>
          <w:noProof/>
        </w:rPr>
        <w:drawing>
          <wp:inline distT="0" distB="0" distL="0" distR="0" wp14:anchorId="746A18EB" wp14:editId="254AEA55">
            <wp:extent cx="5334000" cy="2963333"/>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nal_project_files/figure-docx/unnamed-chunk-23-2.png"/>
                    <pic:cNvPicPr>
                      <a:picLocks noChangeAspect="1" noChangeArrowheads="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14:paraId="539835E9" w14:textId="77777777" w:rsidR="00AC021B" w:rsidRDefault="00000000">
      <w:pPr>
        <w:pStyle w:val="Heading2"/>
      </w:pPr>
      <w:bookmarkStart w:id="12" w:name="conclusion-and-summary"/>
      <w:bookmarkEnd w:id="10"/>
      <w:bookmarkEnd w:id="11"/>
      <w:r>
        <w:t>conclusion and summary</w:t>
      </w:r>
      <w:bookmarkEnd w:id="0"/>
      <w:bookmarkEnd w:id="12"/>
    </w:p>
    <w:p w14:paraId="244300AE" w14:textId="2478D259" w:rsidR="00B6629E" w:rsidRDefault="00B6629E" w:rsidP="00FA7C9A">
      <w:pPr>
        <w:pStyle w:val="BodyText"/>
      </w:pPr>
      <w:r w:rsidRPr="00B6629E">
        <w:rPr>
          <w:highlight w:val="yellow"/>
        </w:rPr>
        <w:t>CH Edits:</w:t>
      </w:r>
      <w:r>
        <w:t xml:space="preserve"> This</w:t>
      </w:r>
      <w:r w:rsidR="00501FB1" w:rsidRPr="00FA7C9A">
        <w:t xml:space="preserve"> exercise </w:t>
      </w:r>
      <w:r>
        <w:t xml:space="preserve">was </w:t>
      </w:r>
      <w:r w:rsidR="00501FB1" w:rsidRPr="00FA7C9A">
        <w:t xml:space="preserve">illuminating, </w:t>
      </w:r>
      <w:r>
        <w:t>revealing that some anticipated significant relationships between variables were not supported by our statistical tests. We found evidence that the mean life expectancy in 2016 is significantly lower than 75 years and that there is a real association between air pollution and life expectancy. Our analysis suggests that life expectancy may increase in countries where abortions are performed in government health facilities, measles vaccinations could potentially decrease infant mortality rates, and a country's military expenditures may correlate with its carbon emissions. Further statistical research is needed to confirm these hypotheses, and we anticipate continued study of these intriguing global issue</w:t>
      </w:r>
      <w:r w:rsidR="008F12B7">
        <w:t xml:space="preserve">s. </w:t>
      </w:r>
    </w:p>
    <w:p w14:paraId="5F4224C6" w14:textId="0EF5C782" w:rsidR="00FA7C9A" w:rsidRDefault="00FA7C9A" w:rsidP="00FA7C9A">
      <w:pPr>
        <w:pStyle w:val="FirstParagraph"/>
      </w:pPr>
    </w:p>
    <w:p w14:paraId="5A7A77CF" w14:textId="0789A037" w:rsidR="00501FB1" w:rsidRPr="00501FB1" w:rsidRDefault="00501FB1" w:rsidP="00501FB1">
      <w:pPr>
        <w:pStyle w:val="BodyText"/>
      </w:pPr>
    </w:p>
    <w:sectPr w:rsidR="00501FB1" w:rsidRPr="00501F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8FCC5" w14:textId="77777777" w:rsidR="00AB03C6" w:rsidRDefault="00AB03C6">
      <w:pPr>
        <w:spacing w:after="0"/>
      </w:pPr>
      <w:r>
        <w:separator/>
      </w:r>
    </w:p>
  </w:endnote>
  <w:endnote w:type="continuationSeparator" w:id="0">
    <w:p w14:paraId="54ACADB2" w14:textId="77777777" w:rsidR="00AB03C6" w:rsidRDefault="00AB03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ED7311" w14:textId="77777777" w:rsidR="00AB03C6" w:rsidRDefault="00AB03C6">
      <w:r>
        <w:separator/>
      </w:r>
    </w:p>
  </w:footnote>
  <w:footnote w:type="continuationSeparator" w:id="0">
    <w:p w14:paraId="298F310B" w14:textId="77777777" w:rsidR="00AB03C6" w:rsidRDefault="00AB03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F26B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38850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021B"/>
    <w:rsid w:val="000B6E86"/>
    <w:rsid w:val="00121AAD"/>
    <w:rsid w:val="00161F98"/>
    <w:rsid w:val="00214C2B"/>
    <w:rsid w:val="00231967"/>
    <w:rsid w:val="002F4367"/>
    <w:rsid w:val="00367F7A"/>
    <w:rsid w:val="0045017B"/>
    <w:rsid w:val="00501FB1"/>
    <w:rsid w:val="005162AE"/>
    <w:rsid w:val="005652A3"/>
    <w:rsid w:val="005E6D36"/>
    <w:rsid w:val="006D7D3A"/>
    <w:rsid w:val="007B38A7"/>
    <w:rsid w:val="007D16D2"/>
    <w:rsid w:val="00830913"/>
    <w:rsid w:val="0089213C"/>
    <w:rsid w:val="008F12B7"/>
    <w:rsid w:val="00A55CFA"/>
    <w:rsid w:val="00A84B38"/>
    <w:rsid w:val="00AB03C6"/>
    <w:rsid w:val="00AC021B"/>
    <w:rsid w:val="00AE23E4"/>
    <w:rsid w:val="00B60948"/>
    <w:rsid w:val="00B6629E"/>
    <w:rsid w:val="00C50FAF"/>
    <w:rsid w:val="00CB48F3"/>
    <w:rsid w:val="00D558CF"/>
    <w:rsid w:val="00E1480A"/>
    <w:rsid w:val="00F77F74"/>
    <w:rsid w:val="00FA7C9A"/>
    <w:rsid w:val="00FC5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DCBDB7"/>
  <w15:docId w15:val="{690180D5-25D2-E74F-9A0A-288B5D658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A84B3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legacy.lawatlas.org/datasets/global-medication-abortion-laws"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legacy.lawatlas.org/datasets/global-medication-abortion-laws" TargetMode="External"/><Relationship Id="rId30" Type="http://schemas.openxmlformats.org/officeDocument/2006/relationships/image" Target="media/image2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21</Pages>
  <Words>3157</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Final_project_sds230</vt:lpstr>
    </vt:vector>
  </TitlesOfParts>
  <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Broach, Lily</dc:creator>
  <cp:keywords/>
  <cp:lastModifiedBy>Claire Hobbs</cp:lastModifiedBy>
  <cp:revision>18</cp:revision>
  <dcterms:created xsi:type="dcterms:W3CDTF">2024-08-04T00:11:00Z</dcterms:created>
  <dcterms:modified xsi:type="dcterms:W3CDTF">2024-08-0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